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08DE7" w14:textId="146F77F3" w:rsidR="00D33A00" w:rsidRPr="007F569E" w:rsidRDefault="00D33A00" w:rsidP="00CA5FEB">
      <w:pPr>
        <w:spacing w:after="0" w:line="360" w:lineRule="auto"/>
        <w:jc w:val="center"/>
        <w:rPr>
          <w:rFonts w:ascii="Times New Roman" w:eastAsia="Arial" w:hAnsi="Times New Roman" w:cs="Times New Roman"/>
          <w:bCs/>
          <w:sz w:val="24"/>
          <w:szCs w:val="24"/>
        </w:rPr>
      </w:pPr>
      <w:r w:rsidRPr="007F569E">
        <w:rPr>
          <w:rFonts w:ascii="Times New Roman" w:eastAsia="Arial" w:hAnsi="Times New Roman" w:cs="Times New Roman"/>
          <w:bCs/>
          <w:sz w:val="24"/>
          <w:szCs w:val="24"/>
        </w:rPr>
        <w:t>EE6310</w:t>
      </w:r>
    </w:p>
    <w:p w14:paraId="63D41667" w14:textId="046D1D2F" w:rsidR="00946F39" w:rsidRDefault="00D33A00" w:rsidP="00CA5FEB">
      <w:pPr>
        <w:spacing w:after="0" w:line="360" w:lineRule="auto"/>
        <w:jc w:val="center"/>
        <w:rPr>
          <w:rFonts w:ascii="Times New Roman" w:eastAsiaTheme="minorEastAsia" w:hAnsi="Times New Roman" w:cs="Times New Roman"/>
          <w:bCs/>
          <w:sz w:val="24"/>
          <w:szCs w:val="24"/>
        </w:rPr>
      </w:pPr>
      <w:r w:rsidRPr="007F569E">
        <w:rPr>
          <w:rFonts w:ascii="Times New Roman" w:eastAsia="Arial" w:hAnsi="Times New Roman" w:cs="Times New Roman"/>
          <w:bCs/>
          <w:sz w:val="24"/>
          <w:szCs w:val="24"/>
        </w:rPr>
        <w:t xml:space="preserve">Problem Set </w:t>
      </w:r>
      <w:r w:rsidR="00455514">
        <w:rPr>
          <w:rFonts w:ascii="Times New Roman" w:eastAsiaTheme="minorEastAsia" w:hAnsi="Times New Roman" w:cs="Times New Roman" w:hint="eastAsia"/>
          <w:bCs/>
          <w:sz w:val="24"/>
          <w:szCs w:val="24"/>
        </w:rPr>
        <w:t>1</w:t>
      </w:r>
      <w:r w:rsidR="009D6CDB">
        <w:rPr>
          <w:rFonts w:ascii="Times New Roman" w:eastAsiaTheme="minorEastAsia" w:hAnsi="Times New Roman" w:cs="Times New Roman" w:hint="eastAsia"/>
          <w:bCs/>
          <w:sz w:val="24"/>
          <w:szCs w:val="24"/>
        </w:rPr>
        <w:t>1</w:t>
      </w:r>
    </w:p>
    <w:p w14:paraId="02150FBF" w14:textId="42447DBF" w:rsidR="00EF1619" w:rsidRDefault="00582BCE" w:rsidP="00680633">
      <w:pPr>
        <w:spacing w:after="0" w:line="360" w:lineRule="auto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Here, </w:t>
      </w:r>
      <w:r w:rsidR="00680633">
        <w:rPr>
          <w:rFonts w:ascii="Times New Roman" w:eastAsiaTheme="minorEastAsia" w:hAnsi="Times New Roman" w:cs="Times New Roman" w:hint="eastAsia"/>
          <w:bCs/>
          <w:sz w:val="24"/>
          <w:szCs w:val="24"/>
        </w:rPr>
        <w:t>we will construct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and train</w:t>
      </w:r>
      <w:r w:rsidR="00680633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a neural network model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through backpropagation</w:t>
      </w:r>
      <w:r w:rsidR="00680633">
        <w:rPr>
          <w:rFonts w:ascii="Times New Roman" w:eastAsiaTheme="minorEastAsia" w:hAnsi="Times New Roman" w:cs="Times New Roman" w:hint="eastAsia"/>
          <w:bCs/>
          <w:sz w:val="24"/>
          <w:szCs w:val="24"/>
        </w:rPr>
        <w:t>. We will work with the logistic regression data set from the homework 8:</w:t>
      </w:r>
    </w:p>
    <w:tbl>
      <w:tblPr>
        <w:tblStyle w:val="PlainTable2"/>
        <w:tblW w:w="4671" w:type="dxa"/>
        <w:jc w:val="center"/>
        <w:tblLook w:val="0620" w:firstRow="1" w:lastRow="0" w:firstColumn="0" w:lastColumn="0" w:noHBand="1" w:noVBand="1"/>
      </w:tblPr>
      <w:tblGrid>
        <w:gridCol w:w="1060"/>
        <w:gridCol w:w="718"/>
        <w:gridCol w:w="718"/>
        <w:gridCol w:w="960"/>
        <w:gridCol w:w="546"/>
        <w:gridCol w:w="669"/>
      </w:tblGrid>
      <w:tr w:rsidR="00680633" w:rsidRPr="001D25C9" w14:paraId="76A05BEA" w14:textId="77777777" w:rsidTr="002A62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jc w:val="center"/>
        </w:trPr>
        <w:tc>
          <w:tcPr>
            <w:tcW w:w="1060" w:type="dxa"/>
            <w:noWrap/>
            <w:vAlign w:val="center"/>
            <w:hideMark/>
          </w:tcPr>
          <w:p w14:paraId="196DB50B" w14:textId="77777777" w:rsidR="00680633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Theme="minorEastAsia" w:hAnsi="Times New Roman" w:cs="Times New Roman"/>
                <w:b w:val="0"/>
                <w:bCs w:val="0"/>
                <w:color w:val="000000"/>
                <w:sz w:val="22"/>
                <w:szCs w:val="22"/>
              </w:rPr>
            </w:pPr>
            <w:r w:rsidRPr="00863DDA">
              <w:rPr>
                <w:rFonts w:ascii="Times New Roman" w:eastAsiaTheme="minorEastAsia" w:hAnsi="Times New Roman" w:cs="Times New Roman" w:hint="eastAsia"/>
                <w:color w:val="000000"/>
                <w:sz w:val="22"/>
                <w:szCs w:val="22"/>
              </w:rPr>
              <w:t>Metallic</w:t>
            </w:r>
          </w:p>
          <w:p w14:paraId="20C72E7B" w14:textId="77777777" w:rsidR="00680633" w:rsidRPr="00863DDA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Theme="minorEastAsia" w:hAnsi="Times New Roman" w:cs="Times New Roman"/>
                <w:b w:val="0"/>
                <w:bCs w:val="0"/>
                <w:color w:val="000000"/>
                <w:sz w:val="22"/>
                <w:szCs w:val="22"/>
              </w:rPr>
            </w:pPr>
            <w:r w:rsidRPr="00863DDA">
              <w:rPr>
                <w:rFonts w:ascii="Times New Roman" w:eastAsiaTheme="minorEastAsia" w:hAnsi="Times New Roman" w:cs="Times New Roman" w:hint="eastAsia"/>
                <w:b w:val="0"/>
                <w:bCs w:val="0"/>
                <w:color w:val="000000"/>
                <w:sz w:val="22"/>
                <w:szCs w:val="22"/>
              </w:rPr>
              <w:t>y</w:t>
            </w:r>
          </w:p>
        </w:tc>
        <w:tc>
          <w:tcPr>
            <w:tcW w:w="718" w:type="dxa"/>
            <w:noWrap/>
            <w:vAlign w:val="center"/>
            <w:hideMark/>
          </w:tcPr>
          <w:p w14:paraId="144EE31A" w14:textId="77777777" w:rsidR="00680633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Theme="minorEastAsia" w:hAnsi="Times New Roman" w:cs="Times New Roman"/>
                <w:b w:val="0"/>
                <w:bCs w:val="0"/>
                <w:color w:val="000000"/>
                <w:sz w:val="22"/>
                <w:szCs w:val="22"/>
              </w:rPr>
            </w:pPr>
            <w:r w:rsidRPr="00863DDA">
              <w:rPr>
                <w:rFonts w:ascii="Times New Roman" w:eastAsiaTheme="minorEastAsia" w:hAnsi="Times New Roman" w:cs="Times New Roman" w:hint="eastAsia"/>
                <w:color w:val="000000"/>
                <w:sz w:val="22"/>
                <w:szCs w:val="22"/>
              </w:rPr>
              <w:t>H%</w:t>
            </w:r>
          </w:p>
          <w:p w14:paraId="316B1BB0" w14:textId="77777777" w:rsidR="00680633" w:rsidRPr="00863DDA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Theme="minorEastAsia" w:hAnsi="Times New Roman" w:cs="Times New Roman"/>
                <w:b w:val="0"/>
                <w:bCs w:val="0"/>
                <w:i/>
                <w:iCs/>
                <w:color w:val="000000"/>
                <w:sz w:val="22"/>
                <w:szCs w:val="22"/>
              </w:rPr>
            </w:pPr>
            <w:r w:rsidRPr="00863DDA">
              <w:rPr>
                <w:rFonts w:ascii="Times New Roman" w:eastAsiaTheme="minorEastAsia" w:hAnsi="Times New Roman" w:cs="Times New Roman" w:hint="eastAsia"/>
                <w:b w:val="0"/>
                <w:bCs w:val="0"/>
                <w:i/>
                <w:iCs/>
                <w:color w:val="000000"/>
                <w:sz w:val="22"/>
                <w:szCs w:val="22"/>
              </w:rPr>
              <w:t>x</w:t>
            </w:r>
            <w:r w:rsidRPr="00863DDA">
              <w:rPr>
                <w:rFonts w:ascii="Times New Roman" w:eastAsiaTheme="minorEastAsia" w:hAnsi="Times New Roman" w:cs="Times New Roman" w:hint="eastAsia"/>
                <w:b w:val="0"/>
                <w:bCs w:val="0"/>
                <w:i/>
                <w:iCs/>
                <w:color w:val="000000"/>
                <w:sz w:val="22"/>
                <w:szCs w:val="22"/>
                <w:vertAlign w:val="subscript"/>
              </w:rPr>
              <w:t>1</w:t>
            </w:r>
          </w:p>
        </w:tc>
        <w:tc>
          <w:tcPr>
            <w:tcW w:w="718" w:type="dxa"/>
            <w:noWrap/>
            <w:vAlign w:val="center"/>
            <w:hideMark/>
          </w:tcPr>
          <w:p w14:paraId="7511EE19" w14:textId="77777777" w:rsidR="00680633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Theme="minorEastAsia" w:hAnsi="Times New Roman" w:cs="Times New Roman"/>
                <w:b w:val="0"/>
                <w:bCs w:val="0"/>
                <w:color w:val="000000"/>
                <w:sz w:val="22"/>
                <w:szCs w:val="22"/>
              </w:rPr>
            </w:pPr>
            <w:r w:rsidRPr="00863DDA">
              <w:rPr>
                <w:rFonts w:ascii="Times New Roman" w:eastAsiaTheme="minorEastAsia" w:hAnsi="Times New Roman" w:cs="Times New Roman" w:hint="eastAsia"/>
                <w:color w:val="000000"/>
                <w:sz w:val="22"/>
                <w:szCs w:val="22"/>
              </w:rPr>
              <w:t>Li%</w:t>
            </w:r>
          </w:p>
          <w:p w14:paraId="4BE83A01" w14:textId="77777777" w:rsidR="00680633" w:rsidRPr="00863DDA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863DDA">
              <w:rPr>
                <w:rFonts w:ascii="Times New Roman" w:eastAsiaTheme="minorEastAsia" w:hAnsi="Times New Roman" w:cs="Times New Roman" w:hint="eastAsia"/>
                <w:b w:val="0"/>
                <w:bCs w:val="0"/>
                <w:i/>
                <w:iCs/>
                <w:color w:val="000000"/>
                <w:sz w:val="22"/>
                <w:szCs w:val="22"/>
              </w:rPr>
              <w:t>x</w:t>
            </w:r>
            <w:r>
              <w:rPr>
                <w:rFonts w:ascii="Times New Roman" w:eastAsiaTheme="minorEastAsia" w:hAnsi="Times New Roman" w:cs="Times New Roman" w:hint="eastAsia"/>
                <w:b w:val="0"/>
                <w:bCs w:val="0"/>
                <w:i/>
                <w:iCs/>
                <w:color w:val="000000"/>
                <w:sz w:val="22"/>
                <w:szCs w:val="22"/>
                <w:vertAlign w:val="subscript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27061B32" w14:textId="77777777" w:rsidR="00680633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Theme="minorEastAsia" w:hAnsi="Times New Roman" w:cs="Times New Roman"/>
                <w:b w:val="0"/>
                <w:bCs w:val="0"/>
                <w:color w:val="000000"/>
                <w:sz w:val="22"/>
                <w:szCs w:val="22"/>
              </w:rPr>
            </w:pPr>
            <w:r w:rsidRPr="00863DDA">
              <w:rPr>
                <w:rFonts w:ascii="Times New Roman" w:eastAsiaTheme="minorEastAsia" w:hAnsi="Times New Roman" w:cs="Times New Roman" w:hint="eastAsia"/>
                <w:color w:val="000000"/>
                <w:sz w:val="22"/>
                <w:szCs w:val="22"/>
              </w:rPr>
              <w:t>Be%</w:t>
            </w:r>
          </w:p>
          <w:p w14:paraId="304E170B" w14:textId="77777777" w:rsidR="00680633" w:rsidRPr="00863DDA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</w:pPr>
            <w:r w:rsidRPr="00863DDA">
              <w:rPr>
                <w:rFonts w:ascii="Times New Roman" w:eastAsiaTheme="minorEastAsia" w:hAnsi="Times New Roman" w:cs="Times New Roman" w:hint="eastAsia"/>
                <w:b w:val="0"/>
                <w:bCs w:val="0"/>
                <w:i/>
                <w:iCs/>
                <w:color w:val="000000"/>
                <w:sz w:val="22"/>
                <w:szCs w:val="22"/>
              </w:rPr>
              <w:t>x</w:t>
            </w:r>
            <w:r>
              <w:rPr>
                <w:rFonts w:ascii="Times New Roman" w:eastAsiaTheme="minorEastAsia" w:hAnsi="Times New Roman" w:cs="Times New Roman" w:hint="eastAsia"/>
                <w:b w:val="0"/>
                <w:bCs w:val="0"/>
                <w:i/>
                <w:iCs/>
                <w:color w:val="000000"/>
                <w:sz w:val="22"/>
                <w:szCs w:val="22"/>
                <w:vertAlign w:val="subscript"/>
              </w:rPr>
              <w:t>3</w:t>
            </w:r>
          </w:p>
        </w:tc>
        <w:tc>
          <w:tcPr>
            <w:tcW w:w="546" w:type="dxa"/>
            <w:noWrap/>
            <w:vAlign w:val="center"/>
            <w:hideMark/>
          </w:tcPr>
          <w:p w14:paraId="3ED6DE95" w14:textId="77777777" w:rsidR="00680633" w:rsidRPr="00863DDA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</w:pPr>
            <w:r w:rsidRPr="00863DDA"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  <w:t>…</w:t>
            </w:r>
          </w:p>
        </w:tc>
        <w:tc>
          <w:tcPr>
            <w:tcW w:w="669" w:type="dxa"/>
            <w:noWrap/>
            <w:vAlign w:val="center"/>
            <w:hideMark/>
          </w:tcPr>
          <w:p w14:paraId="5425CEF2" w14:textId="77777777" w:rsidR="00680633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Theme="minorEastAsia" w:hAnsi="Times New Roman" w:cs="Times New Roman"/>
                <w:b w:val="0"/>
                <w:bCs w:val="0"/>
                <w:color w:val="000000"/>
                <w:sz w:val="22"/>
                <w:szCs w:val="22"/>
              </w:rPr>
            </w:pPr>
            <w:r w:rsidRPr="00863DDA">
              <w:rPr>
                <w:rFonts w:ascii="Times New Roman" w:eastAsiaTheme="minorEastAsia" w:hAnsi="Times New Roman" w:cs="Times New Roman" w:hint="eastAsia"/>
                <w:color w:val="000000"/>
                <w:sz w:val="22"/>
                <w:szCs w:val="22"/>
              </w:rPr>
              <w:t>U%</w:t>
            </w:r>
          </w:p>
          <w:p w14:paraId="49810B6E" w14:textId="77777777" w:rsidR="00680633" w:rsidRPr="00863DDA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</w:pPr>
            <w:r w:rsidRPr="00863DDA">
              <w:rPr>
                <w:rFonts w:ascii="Times New Roman" w:eastAsiaTheme="minorEastAsia" w:hAnsi="Times New Roman" w:cs="Times New Roman" w:hint="eastAsia"/>
                <w:b w:val="0"/>
                <w:bCs w:val="0"/>
                <w:i/>
                <w:iCs/>
                <w:color w:val="000000"/>
                <w:sz w:val="22"/>
                <w:szCs w:val="22"/>
              </w:rPr>
              <w:t>x</w:t>
            </w:r>
            <w:r>
              <w:rPr>
                <w:rFonts w:ascii="Times New Roman" w:eastAsiaTheme="minorEastAsia" w:hAnsi="Times New Roman" w:cs="Times New Roman" w:hint="eastAsia"/>
                <w:b w:val="0"/>
                <w:bCs w:val="0"/>
                <w:i/>
                <w:iCs/>
                <w:color w:val="000000"/>
                <w:sz w:val="22"/>
                <w:szCs w:val="22"/>
                <w:vertAlign w:val="subscript"/>
              </w:rPr>
              <w:t>79</w:t>
            </w:r>
          </w:p>
        </w:tc>
      </w:tr>
      <w:tr w:rsidR="00680633" w:rsidRPr="001D25C9" w14:paraId="283BEAF3" w14:textId="77777777" w:rsidTr="002A6232">
        <w:trPr>
          <w:trHeight w:val="288"/>
          <w:jc w:val="center"/>
        </w:trPr>
        <w:tc>
          <w:tcPr>
            <w:tcW w:w="1060" w:type="dxa"/>
            <w:noWrap/>
            <w:vAlign w:val="center"/>
            <w:hideMark/>
          </w:tcPr>
          <w:p w14:paraId="00F321DD" w14:textId="77777777" w:rsidR="00680633" w:rsidRPr="001D25C9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8" w:type="dxa"/>
            <w:noWrap/>
            <w:vAlign w:val="center"/>
            <w:hideMark/>
          </w:tcPr>
          <w:p w14:paraId="0A66C686" w14:textId="77777777" w:rsidR="00680633" w:rsidRPr="001D25C9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.4</w:t>
            </w:r>
            <w:r>
              <w:rPr>
                <w:rFonts w:ascii="Aptos Narrow" w:hAnsi="Aptos Narrow" w:hint="eastAsia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8" w:type="dxa"/>
            <w:noWrap/>
            <w:vAlign w:val="center"/>
            <w:hideMark/>
          </w:tcPr>
          <w:p w14:paraId="23DAAEBE" w14:textId="77777777" w:rsidR="00680633" w:rsidRPr="001D25C9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76E6683" w14:textId="77777777" w:rsidR="00680633" w:rsidRPr="001D25C9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</w:t>
            </w:r>
          </w:p>
        </w:tc>
        <w:tc>
          <w:tcPr>
            <w:tcW w:w="546" w:type="dxa"/>
            <w:noWrap/>
            <w:vAlign w:val="center"/>
            <w:hideMark/>
          </w:tcPr>
          <w:p w14:paraId="015F6342" w14:textId="77777777" w:rsidR="00680633" w:rsidRPr="00863DDA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  <w:t>…</w:t>
            </w:r>
          </w:p>
        </w:tc>
        <w:tc>
          <w:tcPr>
            <w:tcW w:w="669" w:type="dxa"/>
            <w:noWrap/>
            <w:vAlign w:val="center"/>
            <w:hideMark/>
          </w:tcPr>
          <w:p w14:paraId="436F8486" w14:textId="77777777" w:rsidR="00680633" w:rsidRPr="001D25C9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680633" w:rsidRPr="001D25C9" w14:paraId="3A9582E0" w14:textId="77777777" w:rsidTr="002A6232">
        <w:trPr>
          <w:trHeight w:val="288"/>
          <w:jc w:val="center"/>
        </w:trPr>
        <w:tc>
          <w:tcPr>
            <w:tcW w:w="1060" w:type="dxa"/>
            <w:noWrap/>
            <w:vAlign w:val="center"/>
            <w:hideMark/>
          </w:tcPr>
          <w:p w14:paraId="1DB146F1" w14:textId="77777777" w:rsidR="00680633" w:rsidRPr="001D25C9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</w:t>
            </w:r>
          </w:p>
        </w:tc>
        <w:tc>
          <w:tcPr>
            <w:tcW w:w="718" w:type="dxa"/>
            <w:noWrap/>
            <w:vAlign w:val="center"/>
            <w:hideMark/>
          </w:tcPr>
          <w:p w14:paraId="34FB5D26" w14:textId="77777777" w:rsidR="00680633" w:rsidRPr="001D25C9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</w:t>
            </w:r>
          </w:p>
        </w:tc>
        <w:tc>
          <w:tcPr>
            <w:tcW w:w="718" w:type="dxa"/>
            <w:noWrap/>
            <w:vAlign w:val="center"/>
            <w:hideMark/>
          </w:tcPr>
          <w:p w14:paraId="2A314D3A" w14:textId="77777777" w:rsidR="00680633" w:rsidRPr="001D25C9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06C7C6B" w14:textId="77777777" w:rsidR="00680633" w:rsidRPr="001D25C9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</w:t>
            </w:r>
          </w:p>
        </w:tc>
        <w:tc>
          <w:tcPr>
            <w:tcW w:w="546" w:type="dxa"/>
            <w:noWrap/>
            <w:vAlign w:val="center"/>
            <w:hideMark/>
          </w:tcPr>
          <w:p w14:paraId="1CEDE040" w14:textId="77777777" w:rsidR="00680633" w:rsidRPr="00863DDA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  <w:t>…</w:t>
            </w:r>
          </w:p>
        </w:tc>
        <w:tc>
          <w:tcPr>
            <w:tcW w:w="669" w:type="dxa"/>
            <w:noWrap/>
            <w:vAlign w:val="center"/>
            <w:hideMark/>
          </w:tcPr>
          <w:p w14:paraId="6CC0C6BF" w14:textId="77777777" w:rsidR="00680633" w:rsidRPr="001D25C9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680633" w:rsidRPr="001D25C9" w14:paraId="5BA4CBCA" w14:textId="77777777" w:rsidTr="002A6232">
        <w:trPr>
          <w:trHeight w:val="288"/>
          <w:jc w:val="center"/>
        </w:trPr>
        <w:tc>
          <w:tcPr>
            <w:tcW w:w="1060" w:type="dxa"/>
            <w:noWrap/>
            <w:vAlign w:val="center"/>
            <w:hideMark/>
          </w:tcPr>
          <w:p w14:paraId="14CA9E06" w14:textId="77777777" w:rsidR="00680633" w:rsidRPr="001D25C9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</w:t>
            </w:r>
          </w:p>
        </w:tc>
        <w:tc>
          <w:tcPr>
            <w:tcW w:w="718" w:type="dxa"/>
            <w:noWrap/>
            <w:vAlign w:val="center"/>
            <w:hideMark/>
          </w:tcPr>
          <w:p w14:paraId="3C1D0D11" w14:textId="77777777" w:rsidR="00680633" w:rsidRPr="001D25C9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</w:t>
            </w:r>
          </w:p>
        </w:tc>
        <w:tc>
          <w:tcPr>
            <w:tcW w:w="718" w:type="dxa"/>
            <w:noWrap/>
            <w:vAlign w:val="center"/>
            <w:hideMark/>
          </w:tcPr>
          <w:p w14:paraId="418B2A8E" w14:textId="77777777" w:rsidR="00680633" w:rsidRPr="001D25C9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.0</w:t>
            </w:r>
            <w:r>
              <w:rPr>
                <w:rFonts w:ascii="Aptos Narrow" w:hAnsi="Aptos Narrow" w:hint="eastAsia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0" w:type="dxa"/>
            <w:noWrap/>
            <w:vAlign w:val="center"/>
            <w:hideMark/>
          </w:tcPr>
          <w:p w14:paraId="12EC5A36" w14:textId="77777777" w:rsidR="00680633" w:rsidRPr="001D25C9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</w:t>
            </w:r>
          </w:p>
        </w:tc>
        <w:tc>
          <w:tcPr>
            <w:tcW w:w="546" w:type="dxa"/>
            <w:noWrap/>
            <w:vAlign w:val="center"/>
            <w:hideMark/>
          </w:tcPr>
          <w:p w14:paraId="104D8E2E" w14:textId="77777777" w:rsidR="00680633" w:rsidRPr="00863DDA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  <w:t>…</w:t>
            </w:r>
          </w:p>
        </w:tc>
        <w:tc>
          <w:tcPr>
            <w:tcW w:w="669" w:type="dxa"/>
            <w:noWrap/>
            <w:vAlign w:val="center"/>
            <w:hideMark/>
          </w:tcPr>
          <w:p w14:paraId="0A5435E8" w14:textId="77777777" w:rsidR="00680633" w:rsidRPr="001D25C9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680633" w:rsidRPr="001D25C9" w14:paraId="14E6AFF5" w14:textId="77777777" w:rsidTr="002A6232">
        <w:trPr>
          <w:trHeight w:val="288"/>
          <w:jc w:val="center"/>
        </w:trPr>
        <w:tc>
          <w:tcPr>
            <w:tcW w:w="1060" w:type="dxa"/>
            <w:noWrap/>
            <w:vAlign w:val="center"/>
          </w:tcPr>
          <w:p w14:paraId="5C2ADB4C" w14:textId="77777777" w:rsidR="00680633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…</w:t>
            </w:r>
          </w:p>
        </w:tc>
        <w:tc>
          <w:tcPr>
            <w:tcW w:w="718" w:type="dxa"/>
            <w:noWrap/>
            <w:vAlign w:val="center"/>
          </w:tcPr>
          <w:p w14:paraId="732BE76B" w14:textId="77777777" w:rsidR="00680633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…</w:t>
            </w:r>
          </w:p>
        </w:tc>
        <w:tc>
          <w:tcPr>
            <w:tcW w:w="718" w:type="dxa"/>
            <w:noWrap/>
            <w:vAlign w:val="center"/>
          </w:tcPr>
          <w:p w14:paraId="7659FAE4" w14:textId="77777777" w:rsidR="00680633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…</w:t>
            </w:r>
          </w:p>
        </w:tc>
        <w:tc>
          <w:tcPr>
            <w:tcW w:w="960" w:type="dxa"/>
            <w:noWrap/>
            <w:vAlign w:val="center"/>
          </w:tcPr>
          <w:p w14:paraId="74FAE2F4" w14:textId="77777777" w:rsidR="00680633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…</w:t>
            </w:r>
          </w:p>
        </w:tc>
        <w:tc>
          <w:tcPr>
            <w:tcW w:w="546" w:type="dxa"/>
            <w:noWrap/>
            <w:vAlign w:val="center"/>
          </w:tcPr>
          <w:p w14:paraId="57E19AA8" w14:textId="77777777" w:rsidR="00680633" w:rsidRPr="00863DDA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  <w:t>…</w:t>
            </w:r>
          </w:p>
        </w:tc>
        <w:tc>
          <w:tcPr>
            <w:tcW w:w="669" w:type="dxa"/>
            <w:noWrap/>
            <w:vAlign w:val="center"/>
          </w:tcPr>
          <w:p w14:paraId="04F70E27" w14:textId="77777777" w:rsidR="00680633" w:rsidRPr="001D25C9" w:rsidRDefault="00680633" w:rsidP="002A6232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</w:tr>
    </w:tbl>
    <w:p w14:paraId="6659ADCE" w14:textId="77777777" w:rsidR="00680633" w:rsidRPr="00680633" w:rsidRDefault="00680633" w:rsidP="00EF1619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4BE23F7D" w14:textId="169A7A09" w:rsidR="00680633" w:rsidRDefault="00680633" w:rsidP="00680633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The full data can be downloaded </w:t>
      </w:r>
      <w:r>
        <w:rPr>
          <w:rFonts w:ascii="Times New Roman" w:eastAsiaTheme="minorEastAsia" w:hAnsi="Times New Roman" w:cs="Times New Roman"/>
          <w:bCs/>
          <w:sz w:val="24"/>
          <w:szCs w:val="24"/>
        </w:rPr>
        <w:t>from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the weekly learning menu named "HW1</w:t>
      </w:r>
      <w:r w:rsidR="00B44DB4">
        <w:rPr>
          <w:rFonts w:ascii="Times New Roman" w:eastAsiaTheme="minorEastAsia" w:hAnsi="Times New Roman" w:cs="Times New Roman" w:hint="eastAsia"/>
          <w:bCs/>
          <w:sz w:val="24"/>
          <w:szCs w:val="24"/>
        </w:rPr>
        <w:t>1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.csv." To upload </w:t>
      </w:r>
      <w:bookmarkStart w:id="0" w:name="_Hlk162255452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the csv file </w:t>
      </w:r>
      <w:bookmarkEnd w:id="0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to Google </w:t>
      </w:r>
      <w:proofErr w:type="spellStart"/>
      <w:r w:rsidR="004E4813">
        <w:rPr>
          <w:rFonts w:ascii="Times New Roman" w:eastAsiaTheme="minorEastAsia" w:hAnsi="Times New Roman" w:cs="Times New Roman" w:hint="eastAsia"/>
          <w:bCs/>
          <w:sz w:val="24"/>
          <w:szCs w:val="24"/>
        </w:rPr>
        <w:t>C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olab</w:t>
      </w:r>
      <w:proofErr w:type="spellEnd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, Follow the following steps:</w:t>
      </w:r>
    </w:p>
    <w:p w14:paraId="41AA7627" w14:textId="77777777" w:rsidR="00680633" w:rsidRPr="000B5423" w:rsidRDefault="00680633" w:rsidP="00680633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bCs/>
          <w:noProof/>
          <w:sz w:val="24"/>
          <w:szCs w:val="24"/>
        </w:rPr>
        <w:drawing>
          <wp:inline distT="0" distB="0" distL="0" distR="0" wp14:anchorId="4383848B" wp14:editId="770AA555">
            <wp:extent cx="4312920" cy="1794850"/>
            <wp:effectExtent l="0" t="0" r="0" b="0"/>
            <wp:docPr id="17044723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472314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7804" cy="18010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2461827" w14:textId="77777777" w:rsidR="00455DE3" w:rsidRDefault="00455DE3" w:rsidP="00455DE3">
      <w:pPr>
        <w:pStyle w:val="ListParagraph"/>
        <w:spacing w:after="0" w:line="360" w:lineRule="auto"/>
        <w:ind w:left="360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42A9D982" w14:textId="7DE9C673" w:rsidR="00F161AD" w:rsidRDefault="00F161AD" w:rsidP="00F161AD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First you can read the data set with the following command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42"/>
      </w:tblGrid>
      <w:tr w:rsidR="00F161AD" w14:paraId="30990CA9" w14:textId="77777777" w:rsidTr="002A6232">
        <w:tc>
          <w:tcPr>
            <w:tcW w:w="9242" w:type="dxa"/>
            <w:shd w:val="clear" w:color="auto" w:fill="F2F2F2" w:themeFill="background1" w:themeFillShade="F2"/>
          </w:tcPr>
          <w:p w14:paraId="093F65C8" w14:textId="77777777" w:rsidR="00F161AD" w:rsidRPr="00F161AD" w:rsidRDefault="00F161AD" w:rsidP="00F161AD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F161AD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import pandas as </w:t>
            </w:r>
            <w:proofErr w:type="gramStart"/>
            <w:r w:rsidRPr="00F161AD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d</w:t>
            </w:r>
            <w:proofErr w:type="gramEnd"/>
          </w:p>
          <w:p w14:paraId="60306286" w14:textId="1262E12D" w:rsidR="00F161AD" w:rsidRPr="00F161AD" w:rsidRDefault="00F161AD" w:rsidP="00F161AD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proofErr w:type="spellStart"/>
            <w:r w:rsidRPr="00F161AD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df</w:t>
            </w:r>
            <w:proofErr w:type="spellEnd"/>
            <w:r w:rsidRPr="00F161AD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= </w:t>
            </w:r>
            <w:proofErr w:type="spellStart"/>
            <w:proofErr w:type="gramStart"/>
            <w:r w:rsidRPr="00F161AD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d.read</w:t>
            </w:r>
            <w:proofErr w:type="gramEnd"/>
            <w:r w:rsidRPr="00F161AD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_csv</w:t>
            </w:r>
            <w:proofErr w:type="spellEnd"/>
            <w:r w:rsidRPr="00F161AD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'</w:t>
            </w: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HW1</w:t>
            </w:r>
            <w:r w:rsidR="001A02CF"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1</w:t>
            </w:r>
            <w:r w:rsidRPr="00F161AD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.csv')</w:t>
            </w:r>
          </w:p>
          <w:p w14:paraId="3B40A9B6" w14:textId="77777777" w:rsidR="00F161AD" w:rsidRPr="00F161AD" w:rsidRDefault="00F161AD" w:rsidP="00F161AD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F161AD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data = </w:t>
            </w:r>
            <w:proofErr w:type="spellStart"/>
            <w:r w:rsidRPr="00F161AD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df.to_</w:t>
            </w:r>
            <w:proofErr w:type="gramStart"/>
            <w:r w:rsidRPr="00F161AD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umpy</w:t>
            </w:r>
            <w:proofErr w:type="spellEnd"/>
            <w:r w:rsidRPr="00F161AD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</w:t>
            </w:r>
            <w:proofErr w:type="gramEnd"/>
            <w:r w:rsidRPr="00F161AD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)</w:t>
            </w:r>
          </w:p>
          <w:p w14:paraId="485E2BDD" w14:textId="32A7744E" w:rsidR="00F161AD" w:rsidRPr="00F161AD" w:rsidRDefault="00F161AD" w:rsidP="00F161AD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Y</w:t>
            </w:r>
            <w:r w:rsidRPr="00F161AD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= data</w:t>
            </w:r>
            <w:proofErr w:type="gramStart"/>
            <w:r w:rsidRPr="00F161AD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[:,</w:t>
            </w:r>
            <w:proofErr w:type="gramEnd"/>
            <w:r w:rsidRPr="00F161AD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0]</w:t>
            </w:r>
          </w:p>
          <w:p w14:paraId="586EE020" w14:textId="51B43B48" w:rsidR="00F161AD" w:rsidRPr="008906CF" w:rsidRDefault="00F161AD" w:rsidP="00F161AD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X</w:t>
            </w:r>
            <w:r w:rsidRPr="00F161AD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= data</w:t>
            </w:r>
            <w:proofErr w:type="gramStart"/>
            <w:r w:rsidRPr="00F161AD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[:,</w:t>
            </w:r>
            <w:proofErr w:type="gramEnd"/>
            <w:r w:rsidRPr="00F161AD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1:]</w:t>
            </w:r>
          </w:p>
        </w:tc>
      </w:tr>
    </w:tbl>
    <w:p w14:paraId="1E2085BA" w14:textId="16BFF071" w:rsidR="00F161AD" w:rsidRDefault="005E0AF5" w:rsidP="00F161AD">
      <w:pPr>
        <w:spacing w:after="0" w:line="360" w:lineRule="auto"/>
        <w:jc w:val="left"/>
        <w:rPr>
          <w:rFonts w:ascii="Times New Roman" w:eastAsiaTheme="minorEastAsia" w:hAnsi="Times New Roman" w:cs="Times New Roman" w:hint="eastAsia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We will utilize the functions that we have </w:t>
      </w:r>
      <w:proofErr w:type="gramStart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wrote</w:t>
      </w:r>
      <w:proofErr w:type="gramEnd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in the previous homework. Run these codes to save the </w:t>
      </w:r>
      <w:proofErr w:type="gramStart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functions</w:t>
      </w:r>
      <w:proofErr w:type="gramEnd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42"/>
      </w:tblGrid>
      <w:tr w:rsidR="005E0AF5" w14:paraId="705005A6" w14:textId="77777777" w:rsidTr="002D7D2E">
        <w:tc>
          <w:tcPr>
            <w:tcW w:w="9242" w:type="dxa"/>
            <w:shd w:val="clear" w:color="auto" w:fill="F2F2F2" w:themeFill="background1" w:themeFillShade="F2"/>
          </w:tcPr>
          <w:p w14:paraId="42B6A98D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def </w:t>
            </w:r>
            <w:proofErr w:type="spellStart"/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layer_</w:t>
            </w:r>
            <w:proofErr w:type="gramStart"/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sizes</w:t>
            </w:r>
            <w:proofErr w:type="spellEnd"/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</w:t>
            </w:r>
            <w:proofErr w:type="gramEnd"/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X, Y):</w:t>
            </w:r>
          </w:p>
          <w:p w14:paraId="74936FF2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"""</w:t>
            </w:r>
          </w:p>
          <w:p w14:paraId="573A7C11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Arguments:</w:t>
            </w:r>
          </w:p>
          <w:p w14:paraId="79B67A67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X -- input dataset of shape (number of examples, input size)</w:t>
            </w:r>
          </w:p>
          <w:p w14:paraId="6882C6A3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Y -- labels of shape (number of examples, output size)</w:t>
            </w:r>
          </w:p>
          <w:p w14:paraId="7C0B59EA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lastRenderedPageBreak/>
              <w:t xml:space="preserve">    </w:t>
            </w:r>
          </w:p>
          <w:p w14:paraId="5A856C21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Returns:</w:t>
            </w:r>
          </w:p>
          <w:p w14:paraId="4B920D39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n_0 -- the size of the input layer</w:t>
            </w:r>
          </w:p>
          <w:p w14:paraId="3D121860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n_1 -- the size of the hidden layer</w:t>
            </w:r>
          </w:p>
          <w:p w14:paraId="7A3DFE74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n_2 -- the size of the output layer</w:t>
            </w:r>
          </w:p>
          <w:p w14:paraId="37579157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"""</w:t>
            </w:r>
          </w:p>
          <w:p w14:paraId="356F9158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## START CODE HERE ### (≈ 3 lines of code)</w:t>
            </w:r>
          </w:p>
          <w:p w14:paraId="1427B589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n_0 = </w:t>
            </w:r>
            <w:proofErr w:type="spellStart"/>
            <w:proofErr w:type="gramStart"/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X.shape</w:t>
            </w:r>
            <w:proofErr w:type="spellEnd"/>
            <w:proofErr w:type="gramEnd"/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[1]</w:t>
            </w:r>
          </w:p>
          <w:p w14:paraId="526C1712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n_1 = 4</w:t>
            </w:r>
          </w:p>
          <w:p w14:paraId="17BDE043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n_2 = 1</w:t>
            </w:r>
          </w:p>
          <w:p w14:paraId="6A513232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## END CODE HERE ###</w:t>
            </w:r>
          </w:p>
          <w:p w14:paraId="29664FD6" w14:textId="77777777" w:rsidR="005E0AF5" w:rsidRDefault="005E0AF5" w:rsidP="005E0AF5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return (n_0, n_1, n_2)</w:t>
            </w:r>
          </w:p>
          <w:p w14:paraId="1E0F220C" w14:textId="77777777" w:rsidR="005E0AF5" w:rsidRDefault="005E0AF5" w:rsidP="005E0AF5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462DC2B3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def </w:t>
            </w:r>
            <w:proofErr w:type="spellStart"/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initialize_</w:t>
            </w:r>
            <w:proofErr w:type="gramStart"/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arameters</w:t>
            </w:r>
            <w:proofErr w:type="spellEnd"/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</w:t>
            </w:r>
            <w:proofErr w:type="gramEnd"/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_0, n_1, n_2):</w:t>
            </w:r>
          </w:p>
          <w:p w14:paraId="649331E1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"""</w:t>
            </w:r>
          </w:p>
          <w:p w14:paraId="7DED714E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Argument:</w:t>
            </w:r>
          </w:p>
          <w:p w14:paraId="1920C51C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n_0 -- size of the input layer</w:t>
            </w:r>
          </w:p>
          <w:p w14:paraId="19367BBF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n_1 -- size of the hidden layer</w:t>
            </w:r>
          </w:p>
          <w:p w14:paraId="5A36072E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n_2 -- size of the output layer</w:t>
            </w:r>
          </w:p>
          <w:p w14:paraId="65BE63C6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54068AA1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Returns:</w:t>
            </w:r>
          </w:p>
          <w:p w14:paraId="1A012B51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params -- python dictionary containing your parameters:</w:t>
            </w:r>
          </w:p>
          <w:p w14:paraId="39E77A53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            W1 -- weight matrix of shape (n_0, n_1)</w:t>
            </w:r>
          </w:p>
          <w:p w14:paraId="004C88F7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            b1 -- bias vector of shape (n_1)</w:t>
            </w:r>
          </w:p>
          <w:p w14:paraId="132F11CC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            W2 -- weight matrix of shape (n_1, n_2)</w:t>
            </w:r>
          </w:p>
          <w:p w14:paraId="0FCA7D14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            b2 -- bias vector of shape (n_2)</w:t>
            </w:r>
          </w:p>
          <w:p w14:paraId="662D326D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"""</w:t>
            </w:r>
          </w:p>
          <w:p w14:paraId="6EF45A8A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2F425579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  <w:proofErr w:type="spellStart"/>
            <w:proofErr w:type="gramStart"/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p.random</w:t>
            </w:r>
            <w:proofErr w:type="gramEnd"/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.seed</w:t>
            </w:r>
            <w:proofErr w:type="spellEnd"/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2) # we set up a seed so that your output matches ours although the initialization is random.</w:t>
            </w:r>
          </w:p>
          <w:p w14:paraId="1ED5C7D2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0A5F73FF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## START CODE HERE ### (≈ 4 lines of code)</w:t>
            </w:r>
          </w:p>
          <w:p w14:paraId="0AF1B3AA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lastRenderedPageBreak/>
              <w:t xml:space="preserve">    W1 = </w:t>
            </w:r>
            <w:proofErr w:type="spellStart"/>
            <w:proofErr w:type="gramStart"/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p.random</w:t>
            </w:r>
            <w:proofErr w:type="gramEnd"/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.randn</w:t>
            </w:r>
            <w:proofErr w:type="spellEnd"/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n_0,n_1)*0.01</w:t>
            </w:r>
          </w:p>
          <w:p w14:paraId="758632CF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b1 = </w:t>
            </w:r>
            <w:proofErr w:type="spellStart"/>
            <w:proofErr w:type="gramStart"/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p.zeros</w:t>
            </w:r>
            <w:proofErr w:type="spellEnd"/>
            <w:proofErr w:type="gramEnd"/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(n_1,))</w:t>
            </w:r>
          </w:p>
          <w:p w14:paraId="385815ED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W2 = </w:t>
            </w:r>
            <w:proofErr w:type="spellStart"/>
            <w:proofErr w:type="gramStart"/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p.random</w:t>
            </w:r>
            <w:proofErr w:type="gramEnd"/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.randn</w:t>
            </w:r>
            <w:proofErr w:type="spellEnd"/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n_1,n_2)*0.01</w:t>
            </w:r>
          </w:p>
          <w:p w14:paraId="264E0023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b2 = </w:t>
            </w:r>
            <w:proofErr w:type="spellStart"/>
            <w:proofErr w:type="gramStart"/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p.zeros</w:t>
            </w:r>
            <w:proofErr w:type="spellEnd"/>
            <w:proofErr w:type="gramEnd"/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(n_2,))</w:t>
            </w:r>
          </w:p>
          <w:p w14:paraId="19680CCB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## END CODE HERE ###</w:t>
            </w:r>
          </w:p>
          <w:p w14:paraId="07A1768B" w14:textId="0B3718A2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</w:t>
            </w:r>
          </w:p>
          <w:p w14:paraId="584D67B2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parameters = {"W1": W1,</w:t>
            </w:r>
          </w:p>
          <w:p w14:paraId="2C8FF028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          "b1": b1,</w:t>
            </w:r>
          </w:p>
          <w:p w14:paraId="28FCF5DD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          "W2": W2,</w:t>
            </w:r>
          </w:p>
          <w:p w14:paraId="0B70F621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          "b2": b2}</w:t>
            </w:r>
          </w:p>
          <w:p w14:paraId="7D543B5E" w14:textId="5BB8B792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0FABA360" w14:textId="77777777" w:rsidR="005E0AF5" w:rsidRDefault="005E0AF5" w:rsidP="005E0AF5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return </w:t>
            </w:r>
            <w:proofErr w:type="gramStart"/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arameters</w:t>
            </w:r>
            <w:proofErr w:type="gramEnd"/>
          </w:p>
          <w:p w14:paraId="0D6D892D" w14:textId="77777777" w:rsidR="00155CD8" w:rsidRDefault="00155CD8" w:rsidP="005E0AF5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13B80C21" w14:textId="58674922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def </w:t>
            </w:r>
            <w:proofErr w:type="spellStart"/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forward_</w:t>
            </w:r>
            <w:proofErr w:type="gramStart"/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ropagation</w:t>
            </w:r>
            <w:proofErr w:type="spellEnd"/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</w:t>
            </w:r>
            <w:proofErr w:type="gramEnd"/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X, parameters):</w:t>
            </w:r>
          </w:p>
          <w:p w14:paraId="16B611E0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"""</w:t>
            </w:r>
          </w:p>
          <w:p w14:paraId="61D88794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Argument:</w:t>
            </w:r>
          </w:p>
          <w:p w14:paraId="4AD6245D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X -- input data of size (m, n_0)</w:t>
            </w:r>
          </w:p>
          <w:p w14:paraId="143DD755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parameters -- python dictionary containing your parameters (output of initialization function)</w:t>
            </w:r>
          </w:p>
          <w:p w14:paraId="237A9FAA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324BF0AF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Returns:</w:t>
            </w:r>
          </w:p>
          <w:p w14:paraId="265D3EB2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A2 -- The sigmoid output of the second activation</w:t>
            </w:r>
          </w:p>
          <w:p w14:paraId="623AF353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cache -- a dictionary containing "Z1", "A1", "Z2" and "</w:t>
            </w:r>
            <w:proofErr w:type="gramStart"/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A2"</w:t>
            </w:r>
            <w:proofErr w:type="gramEnd"/>
          </w:p>
          <w:p w14:paraId="0A95ADFE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"""</w:t>
            </w:r>
          </w:p>
          <w:p w14:paraId="2B409FE6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 Retrieve each parameter from the dictionary "parameters"</w:t>
            </w:r>
          </w:p>
          <w:p w14:paraId="6942FDFD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## START CODE HERE ### (≈ 4 lines of code)</w:t>
            </w:r>
          </w:p>
          <w:p w14:paraId="4A16BF08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W1 = parameters["W1"]</w:t>
            </w:r>
          </w:p>
          <w:p w14:paraId="65AB73DD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b1 = parameters["b1"]</w:t>
            </w:r>
          </w:p>
          <w:p w14:paraId="7D88DCF1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W2 = parameters["W2"]</w:t>
            </w:r>
          </w:p>
          <w:p w14:paraId="06910CD4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b2 = parameters["b2"]</w:t>
            </w:r>
          </w:p>
          <w:p w14:paraId="05A5DD7D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## END CODE HERE ###</w:t>
            </w:r>
          </w:p>
          <w:p w14:paraId="472EA7ED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63ED0CAE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lastRenderedPageBreak/>
              <w:t xml:space="preserve">    # Implement Forward Propagation to calculate A2 (probabilities)</w:t>
            </w:r>
          </w:p>
          <w:p w14:paraId="180C6A65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## START CODE HERE ### (≈ 4 lines of code)</w:t>
            </w:r>
          </w:p>
          <w:p w14:paraId="2F5A6FD9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Z1 = X@W1 + b1</w:t>
            </w:r>
          </w:p>
          <w:p w14:paraId="3B81926D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A1 = </w:t>
            </w:r>
            <w:proofErr w:type="spellStart"/>
            <w:proofErr w:type="gramStart"/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p.tanh</w:t>
            </w:r>
            <w:proofErr w:type="spellEnd"/>
            <w:proofErr w:type="gramEnd"/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Z1)</w:t>
            </w:r>
          </w:p>
          <w:p w14:paraId="74DB3B15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Z2 = A1@W2 + b2</w:t>
            </w:r>
          </w:p>
          <w:p w14:paraId="19768C84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A2 = 1/(1+np.exp(-Z2))</w:t>
            </w:r>
          </w:p>
          <w:p w14:paraId="73F96F67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## END CODE HERE ###</w:t>
            </w:r>
          </w:p>
          <w:p w14:paraId="333CC567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3D6DE160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cache = {"Z1": Z1,</w:t>
            </w:r>
          </w:p>
          <w:p w14:paraId="3B6BFB5D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     "A1": A1,</w:t>
            </w:r>
          </w:p>
          <w:p w14:paraId="3896F04F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     "Z2": Z2,</w:t>
            </w:r>
          </w:p>
          <w:p w14:paraId="118DD228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     "A2": A2}</w:t>
            </w:r>
          </w:p>
          <w:p w14:paraId="08C3F8A4" w14:textId="77777777" w:rsidR="005E0AF5" w:rsidRPr="005E0AF5" w:rsidRDefault="005E0AF5" w:rsidP="005E0AF5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7436AB21" w14:textId="61265037" w:rsidR="005E0AF5" w:rsidRPr="008906CF" w:rsidRDefault="005E0AF5" w:rsidP="005E0AF5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E0AF5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return A2, cache</w:t>
            </w:r>
          </w:p>
        </w:tc>
      </w:tr>
    </w:tbl>
    <w:p w14:paraId="03EAEE15" w14:textId="77777777" w:rsidR="005E0AF5" w:rsidRDefault="005E0AF5" w:rsidP="00F161AD">
      <w:pPr>
        <w:spacing w:after="0" w:line="360" w:lineRule="auto"/>
        <w:jc w:val="left"/>
        <w:rPr>
          <w:rFonts w:ascii="Times New Roman" w:eastAsiaTheme="minorEastAsia" w:hAnsi="Times New Roman" w:cs="Times New Roman" w:hint="eastAsia"/>
          <w:bCs/>
          <w:sz w:val="24"/>
          <w:szCs w:val="24"/>
        </w:rPr>
      </w:pPr>
    </w:p>
    <w:p w14:paraId="6F4039CB" w14:textId="3D51887C" w:rsidR="00DD2638" w:rsidRDefault="009E2E03" w:rsidP="00DD2638">
      <w:pPr>
        <w:pStyle w:val="ListParagraph"/>
        <w:numPr>
          <w:ilvl w:val="0"/>
          <w:numId w:val="14"/>
        </w:numPr>
        <w:spacing w:after="0" w:line="360" w:lineRule="auto"/>
        <w:ind w:left="360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Let's write the function to calculate the cost function by filling the code between "### START CODE HERE ###" and "</w:t>
      </w:r>
      <w:r w:rsidRPr="009E2E03">
        <w:rPr>
          <w:rFonts w:ascii="Times New Roman" w:eastAsiaTheme="minorEastAsia" w:hAnsi="Times New Roman" w:cs="Times New Roman"/>
          <w:bCs/>
          <w:sz w:val="24"/>
          <w:szCs w:val="24"/>
        </w:rPr>
        <w:t>### END CODE HERE ###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"</w:t>
      </w:r>
    </w:p>
    <w:p w14:paraId="5B3EDD66" w14:textId="555CAB68" w:rsidR="00B626CF" w:rsidRDefault="00B626CF" w:rsidP="00B626CF">
      <w:pPr>
        <w:pStyle w:val="ListParagraph"/>
        <w:spacing w:after="0" w:line="360" w:lineRule="auto"/>
        <w:ind w:left="360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Note that we have </w:t>
      </w:r>
      <w:proofErr w:type="gramStart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error</w:t>
      </w:r>
      <w:proofErr w:type="gramEnd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in slides. The formula </w:t>
      </w:r>
      <w:r>
        <w:rPr>
          <w:rFonts w:ascii="Times New Roman" w:eastAsiaTheme="minorEastAsia" w:hAnsi="Times New Roman" w:cs="Times New Roman"/>
          <w:bCs/>
          <w:sz w:val="24"/>
          <w:szCs w:val="24"/>
        </w:rPr>
        <w:t>involving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the calculation of cost function is:</w:t>
      </w:r>
    </w:p>
    <w:p w14:paraId="0E0DD6AE" w14:textId="3056641A" w:rsidR="00B626CF" w:rsidRPr="00B626CF" w:rsidRDefault="00B626CF" w:rsidP="00B626CF">
      <w:pPr>
        <w:pStyle w:val="ListParagraph"/>
        <w:spacing w:line="360" w:lineRule="auto"/>
        <w:ind w:left="360"/>
        <w:rPr>
          <w:rFonts w:ascii="Times New Roman" w:eastAsiaTheme="minorEastAsia" w:hAnsi="Times New Roman" w:cs="Times New Roman"/>
          <w:bCs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L</m:t>
        </m:r>
        <m:d>
          <m:dPr>
            <m:ctrlPr>
              <w:rPr>
                <w:rFonts w:ascii="Cambria Math" w:eastAsiaTheme="minorEastAsia" w:hAnsi="Cambria Math" w:cs="Times New Roman"/>
                <w:bCs/>
                <w:i/>
                <w:iCs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bCs/>
                    <w:i/>
                    <w:iCs/>
                    <w:sz w:val="24"/>
                    <w:szCs w:val="24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A</m:t>
                </m:r>
              </m:e>
              <m:sup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 w:cs="Times New Roman"/>
                        <w:bCs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e>
                </m:d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,</m:t>
            </m:r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y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-</m:t>
        </m:r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y</m:t>
        </m:r>
        <m:func>
          <m:funcPr>
            <m:ctrlPr>
              <w:rPr>
                <w:rFonts w:ascii="Cambria Math" w:eastAsiaTheme="minorEastAsia" w:hAnsi="Cambria Math" w:cs="Times New Roman"/>
                <w:bCs/>
                <w:i/>
                <w:iCs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log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bCs/>
                    <w:i/>
                    <w:iCs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bCs/>
                        <w:i/>
                        <w:iCs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A</m:t>
                    </m:r>
                  </m:e>
                  <m:sup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 w:cs="Times New Roman"/>
                            <w:bCs/>
                            <w:i/>
                            <w:iCs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</m:d>
                  </m:sup>
                </m:sSup>
              </m:e>
            </m:d>
          </m:e>
        </m:func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-</m:t>
        </m:r>
        <m:d>
          <m:dPr>
            <m:ctrlPr>
              <w:rPr>
                <w:rFonts w:ascii="Cambria Math" w:eastAsiaTheme="minorEastAsia" w:hAnsi="Cambria Math" w:cs="Times New Roman"/>
                <w:b/>
                <w:bCs/>
                <w:i/>
                <w:iCs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-</m:t>
            </m:r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y</m:t>
            </m:r>
          </m:e>
        </m:d>
        <m:func>
          <m:funcPr>
            <m:ctrlPr>
              <w:rPr>
                <w:rFonts w:ascii="Cambria Math" w:eastAsiaTheme="minorEastAsia" w:hAnsi="Cambria Math" w:cs="Times New Roman"/>
                <w:bCs/>
                <w:i/>
                <w:iCs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log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bCs/>
                    <w:i/>
                    <w:iCs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-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bCs/>
                        <w:i/>
                        <w:iCs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A</m:t>
                    </m:r>
                  </m:e>
                  <m:sup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 w:cs="Times New Roman"/>
                            <w:bCs/>
                            <w:i/>
                            <w:iCs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</m:d>
                  </m:sup>
                </m:sSup>
              </m:e>
            </m:d>
          </m:e>
        </m:func>
      </m:oMath>
      <w:r w:rsidRPr="00B626CF">
        <w:rPr>
          <w:rFonts w:ascii="Times New Roman" w:eastAsiaTheme="minorEastAsia" w:hAnsi="Times New Roman" w:cs="Times New Roman"/>
          <w:bCs/>
          <w:i/>
          <w:iCs/>
          <w:sz w:val="24"/>
          <w:szCs w:val="24"/>
        </w:rPr>
        <w:t xml:space="preserve"> </w:t>
      </w:r>
    </w:p>
    <w:p w14:paraId="339DA84B" w14:textId="79A06F1C" w:rsidR="00B626CF" w:rsidRPr="00B626CF" w:rsidRDefault="00B626CF" w:rsidP="00B626CF">
      <w:pPr>
        <w:pStyle w:val="ListParagraph"/>
        <w:spacing w:line="360" w:lineRule="auto"/>
        <w:ind w:left="360"/>
        <w:rPr>
          <w:rFonts w:ascii="Times New Roman" w:eastAsiaTheme="minorEastAsia" w:hAnsi="Times New Roman" w:cs="Times New Roman" w:hint="eastAsia"/>
          <w:bCs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J</m:t>
        </m:r>
        <m:d>
          <m:dPr>
            <m:ctrlPr>
              <w:rPr>
                <w:rFonts w:ascii="Cambria Math" w:eastAsiaTheme="minorEastAsia" w:hAnsi="Cambria Math" w:cs="Times New Roman"/>
                <w:bCs/>
                <w:i/>
                <w:iCs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b/>
                    <w:bCs/>
                    <w:i/>
                    <w:iCs/>
                    <w:sz w:val="24"/>
                    <w:szCs w:val="24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p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 w:cs="Times New Roman"/>
                        <w:b/>
                        <w:bCs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</m:t>
                    </m:r>
                  </m:e>
                </m:d>
              </m:sup>
            </m:sSup>
            <m:r>
              <m:rPr>
                <m:nor/>
              </m:rP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m:t>, 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bCs/>
                    <w:i/>
                    <w:iCs/>
                    <w:sz w:val="24"/>
                    <w:szCs w:val="24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b</m:t>
                </m:r>
              </m:e>
              <m:sup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 w:cs="Times New Roman"/>
                        <w:bCs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</m:t>
                    </m:r>
                  </m:e>
                </m:d>
              </m:sup>
            </m:sSup>
            <m:r>
              <m:rPr>
                <m:nor/>
              </m:rP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m:t>,</m:t>
            </m:r>
            <m:r>
              <m:rPr>
                <m:nor/>
              </m:rPr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</w:rPr>
              <m:t> 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b/>
                    <w:bCs/>
                    <w:i/>
                    <w:iCs/>
                    <w:sz w:val="24"/>
                    <w:szCs w:val="24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W</m:t>
                </m:r>
              </m:e>
              <m:sup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 w:cs="Times New Roman"/>
                        <w:b/>
                        <w:bCs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e>
                </m:d>
              </m:sup>
            </m:sSup>
            <m:r>
              <m:rPr>
                <m:nor/>
              </m:rP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m:t>, 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bCs/>
                    <w:i/>
                    <w:iCs/>
                    <w:sz w:val="24"/>
                    <w:szCs w:val="24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b</m:t>
                </m:r>
              </m:e>
              <m:sup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 w:cs="Times New Roman"/>
                        <w:bCs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2</m:t>
                    </m:r>
                  </m:e>
                </m:d>
              </m:sup>
            </m:sSup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acc>
          <m:accPr>
            <m:chr m:val="̅"/>
            <m:ctrlPr>
              <w:rPr>
                <w:rFonts w:ascii="Cambria Math" w:eastAsiaTheme="minorEastAsia" w:hAnsi="Cambria Math" w:cs="Times New Roman"/>
                <w:bCs/>
                <w:i/>
                <w:iCs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L</m:t>
            </m:r>
          </m:e>
        </m:acc>
      </m:oMath>
      <w:r w:rsidRPr="00B626CF">
        <w:rPr>
          <w:rFonts w:ascii="Times New Roman" w:eastAsiaTheme="minorEastAsia" w:hAnsi="Times New Roman" w:cs="Times New Roman"/>
          <w:bCs/>
          <w:i/>
          <w:iCs/>
          <w:sz w:val="24"/>
          <w:szCs w:val="24"/>
        </w:rPr>
        <w:t xml:space="preserve"> </w:t>
      </w:r>
    </w:p>
    <w:p w14:paraId="714C42E1" w14:textId="77777777" w:rsidR="00F161AD" w:rsidRPr="00F161AD" w:rsidRDefault="00F161AD" w:rsidP="00F161AD">
      <w:pPr>
        <w:tabs>
          <w:tab w:val="left" w:pos="6136"/>
        </w:tabs>
        <w:spacing w:after="0" w:line="360" w:lineRule="auto"/>
        <w:rPr>
          <w:rFonts w:ascii="Times New Roman" w:eastAsiaTheme="minorEastAsia" w:hAnsi="Times New Roman" w:cs="Times New Roman"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42"/>
      </w:tblGrid>
      <w:tr w:rsidR="00F161AD" w14:paraId="4C3AD421" w14:textId="77777777" w:rsidTr="002A6232">
        <w:tc>
          <w:tcPr>
            <w:tcW w:w="9242" w:type="dxa"/>
            <w:shd w:val="clear" w:color="auto" w:fill="F2F2F2" w:themeFill="background1" w:themeFillShade="F2"/>
          </w:tcPr>
          <w:p w14:paraId="2F4A077C" w14:textId="77777777" w:rsidR="009E2E03" w:rsidRPr="009E2E03" w:rsidRDefault="009E2E03" w:rsidP="009E2E03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def </w:t>
            </w:r>
            <w:proofErr w:type="spellStart"/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compute_</w:t>
            </w:r>
            <w:proofErr w:type="gramStart"/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cost</w:t>
            </w:r>
            <w:proofErr w:type="spellEnd"/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</w:t>
            </w:r>
            <w:proofErr w:type="gramEnd"/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A2, Y, parameters):</w:t>
            </w:r>
          </w:p>
          <w:p w14:paraId="460DFB76" w14:textId="77777777" w:rsidR="009E2E03" w:rsidRPr="009E2E03" w:rsidRDefault="009E2E03" w:rsidP="009E2E03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"""</w:t>
            </w:r>
          </w:p>
          <w:p w14:paraId="2174A86C" w14:textId="77777777" w:rsidR="009E2E03" w:rsidRPr="009E2E03" w:rsidRDefault="009E2E03" w:rsidP="009E2E03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Computes the cross-entropy cost given in equation (13)</w:t>
            </w:r>
          </w:p>
          <w:p w14:paraId="136E06D0" w14:textId="77777777" w:rsidR="009E2E03" w:rsidRPr="009E2E03" w:rsidRDefault="009E2E03" w:rsidP="009E2E03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7F08094A" w14:textId="77777777" w:rsidR="009E2E03" w:rsidRPr="009E2E03" w:rsidRDefault="009E2E03" w:rsidP="009E2E03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Arguments:</w:t>
            </w:r>
          </w:p>
          <w:p w14:paraId="725950C5" w14:textId="77777777" w:rsidR="009E2E03" w:rsidRPr="009E2E03" w:rsidRDefault="009E2E03" w:rsidP="009E2E03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A2 -- The sigmoid output </w:t>
            </w:r>
            <w:proofErr w:type="gramStart"/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of the second activation,</w:t>
            </w:r>
            <w:proofErr w:type="gramEnd"/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of shape (number of examples, 1)</w:t>
            </w:r>
          </w:p>
          <w:p w14:paraId="677C7D31" w14:textId="77777777" w:rsidR="009E2E03" w:rsidRPr="009E2E03" w:rsidRDefault="009E2E03" w:rsidP="009E2E03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Y -- "true" labels vector of shape (number of examples)</w:t>
            </w:r>
          </w:p>
          <w:p w14:paraId="2DDBA2BC" w14:textId="77777777" w:rsidR="009E2E03" w:rsidRPr="009E2E03" w:rsidRDefault="009E2E03" w:rsidP="009E2E03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parameters -- python dictionary containing your parameters W1, b1, W2 and </w:t>
            </w:r>
            <w:proofErr w:type="gramStart"/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b2</w:t>
            </w:r>
            <w:proofErr w:type="gramEnd"/>
          </w:p>
          <w:p w14:paraId="5DFEC948" w14:textId="77777777" w:rsidR="009E2E03" w:rsidRPr="009E2E03" w:rsidRDefault="009E2E03" w:rsidP="009E2E03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lastRenderedPageBreak/>
              <w:t xml:space="preserve">    </w:t>
            </w:r>
          </w:p>
          <w:p w14:paraId="127CB7D6" w14:textId="77777777" w:rsidR="009E2E03" w:rsidRPr="009E2E03" w:rsidRDefault="009E2E03" w:rsidP="009E2E03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Returns:</w:t>
            </w:r>
          </w:p>
          <w:p w14:paraId="55A536B3" w14:textId="77777777" w:rsidR="009E2E03" w:rsidRPr="009E2E03" w:rsidRDefault="009E2E03" w:rsidP="009E2E03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cost -- cross-entropy cost given equation (13)</w:t>
            </w:r>
          </w:p>
          <w:p w14:paraId="3E306671" w14:textId="77777777" w:rsidR="009E2E03" w:rsidRPr="009E2E03" w:rsidRDefault="009E2E03" w:rsidP="009E2E03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"""</w:t>
            </w:r>
          </w:p>
          <w:p w14:paraId="61D6C8BA" w14:textId="77777777" w:rsidR="009E2E03" w:rsidRPr="009E2E03" w:rsidRDefault="009E2E03" w:rsidP="009E2E03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 Remove the feature (the last) dimension of the A2</w:t>
            </w:r>
          </w:p>
          <w:p w14:paraId="07DF72F2" w14:textId="77777777" w:rsidR="009E2E03" w:rsidRPr="009E2E03" w:rsidRDefault="009E2E03" w:rsidP="009E2E03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## START CODE HERE ### (≈ 1 line of code)</w:t>
            </w:r>
          </w:p>
          <w:p w14:paraId="5255D16C" w14:textId="77777777" w:rsidR="009E2E03" w:rsidRDefault="009E2E03" w:rsidP="009E2E03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320D9AAE" w14:textId="77777777" w:rsidR="009E2E03" w:rsidRDefault="009E2E03" w:rsidP="009E2E03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75D657BA" w14:textId="414FEB95" w:rsidR="009E2E03" w:rsidRPr="009E2E03" w:rsidRDefault="009E2E03" w:rsidP="009E2E03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## END CODE HERE ###</w:t>
            </w:r>
          </w:p>
          <w:p w14:paraId="3AF07A19" w14:textId="77777777" w:rsidR="009E2E03" w:rsidRPr="009E2E03" w:rsidRDefault="009E2E03" w:rsidP="009E2E03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3688F0EB" w14:textId="77777777" w:rsidR="009E2E03" w:rsidRPr="009E2E03" w:rsidRDefault="009E2E03" w:rsidP="009E2E03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 Compute the cross-entropy cost</w:t>
            </w:r>
          </w:p>
          <w:p w14:paraId="3E8F2710" w14:textId="77777777" w:rsidR="009E2E03" w:rsidRPr="009E2E03" w:rsidRDefault="009E2E03" w:rsidP="009E2E03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## START CODE HERE ### (≈ 2 lines of code)</w:t>
            </w:r>
          </w:p>
          <w:p w14:paraId="4804CB95" w14:textId="77777777" w:rsidR="009E2E03" w:rsidRDefault="009E2E03" w:rsidP="009E2E03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3C57C019" w14:textId="77777777" w:rsidR="009E2E03" w:rsidRDefault="009E2E03" w:rsidP="009E2E03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42645AE4" w14:textId="7B02FAAD" w:rsidR="009E2E03" w:rsidRPr="009E2E03" w:rsidRDefault="009E2E03" w:rsidP="009E2E03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## END CODE HERE ###</w:t>
            </w:r>
          </w:p>
          <w:p w14:paraId="1EFFAA02" w14:textId="77777777" w:rsidR="009E2E03" w:rsidRPr="009E2E03" w:rsidRDefault="009E2E03" w:rsidP="009E2E03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19880AF5" w14:textId="5129C5A6" w:rsidR="00F161AD" w:rsidRPr="00F161AD" w:rsidRDefault="009E2E03" w:rsidP="009E2E03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return </w:t>
            </w:r>
            <w:proofErr w:type="spellStart"/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J</w:t>
            </w:r>
            <w:r w:rsidR="00F161AD" w:rsidRPr="00F161AD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rint</w:t>
            </w:r>
            <w:proofErr w:type="spellEnd"/>
            <w:r w:rsidR="00F161AD" w:rsidRPr="00F161AD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('The shape of X is: ' + str(</w:t>
            </w:r>
            <w:proofErr w:type="spellStart"/>
            <w:r w:rsidR="00F161AD" w:rsidRPr="00F161AD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shape_X</w:t>
            </w:r>
            <w:proofErr w:type="spellEnd"/>
            <w:r w:rsidR="00F161AD" w:rsidRPr="00F161AD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))</w:t>
            </w:r>
          </w:p>
          <w:p w14:paraId="03F15D9B" w14:textId="77777777" w:rsidR="009E2E03" w:rsidRDefault="009E2E03" w:rsidP="00F161AD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1D7172AD" w14:textId="1684E928" w:rsidR="009E2E03" w:rsidRDefault="009E2E03" w:rsidP="00F161AD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n_0, n_1, n_2 = </w:t>
            </w:r>
            <w:proofErr w:type="spellStart"/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layer_</w:t>
            </w:r>
            <w:proofErr w:type="gramStart"/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sizes</w:t>
            </w:r>
            <w:proofErr w:type="spellEnd"/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</w:t>
            </w:r>
            <w:proofErr w:type="gramEnd"/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X, Y)</w:t>
            </w:r>
          </w:p>
          <w:p w14:paraId="21F57A20" w14:textId="501C3A22" w:rsidR="009E2E03" w:rsidRDefault="009E2E03" w:rsidP="00F161AD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parameters = </w:t>
            </w:r>
            <w:proofErr w:type="spellStart"/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initialize_</w:t>
            </w:r>
            <w:proofErr w:type="gramStart"/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arameters</w:t>
            </w:r>
            <w:proofErr w:type="spellEnd"/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</w:t>
            </w:r>
            <w:proofErr w:type="gramEnd"/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_0, n_1, n_2)</w:t>
            </w:r>
          </w:p>
          <w:p w14:paraId="7840BDD2" w14:textId="4831F99F" w:rsidR="009E2E03" w:rsidRDefault="009E2E03" w:rsidP="00F161AD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A2, cache = </w:t>
            </w:r>
            <w:proofErr w:type="spellStart"/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forward_</w:t>
            </w:r>
            <w:proofErr w:type="gramStart"/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ropagation</w:t>
            </w:r>
            <w:proofErr w:type="spellEnd"/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</w:t>
            </w:r>
            <w:proofErr w:type="gramEnd"/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X, parameters)</w:t>
            </w:r>
          </w:p>
          <w:p w14:paraId="201AB520" w14:textId="77777777" w:rsidR="009E2E03" w:rsidRPr="009E2E03" w:rsidRDefault="009E2E03" w:rsidP="009E2E03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J = </w:t>
            </w:r>
            <w:proofErr w:type="spellStart"/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compute_</w:t>
            </w:r>
            <w:proofErr w:type="gramStart"/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cost</w:t>
            </w:r>
            <w:proofErr w:type="spellEnd"/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</w:t>
            </w:r>
            <w:proofErr w:type="gramEnd"/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A2, Y, parameters)</w:t>
            </w:r>
          </w:p>
          <w:p w14:paraId="3BA3498B" w14:textId="77777777" w:rsidR="009E2E03" w:rsidRPr="009E2E03" w:rsidRDefault="009E2E03" w:rsidP="009E2E03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proofErr w:type="gramStart"/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rint(</w:t>
            </w:r>
            <w:proofErr w:type="gramEnd"/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"cost = " + str(J))</w:t>
            </w:r>
          </w:p>
          <w:p w14:paraId="4B633183" w14:textId="77777777" w:rsidR="009E2E03" w:rsidRPr="009E2E03" w:rsidRDefault="009E2E03" w:rsidP="009E2E03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assert </w:t>
            </w:r>
            <w:proofErr w:type="spellStart"/>
            <w:proofErr w:type="gramStart"/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isinstance</w:t>
            </w:r>
            <w:proofErr w:type="spellEnd"/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</w:t>
            </w:r>
            <w:proofErr w:type="gramEnd"/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J, float), 'Wrong answer!'</w:t>
            </w:r>
          </w:p>
          <w:p w14:paraId="2FE701BF" w14:textId="376F45A9" w:rsidR="00F161AD" w:rsidRPr="008906CF" w:rsidRDefault="009E2E03" w:rsidP="009E2E03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assert </w:t>
            </w:r>
            <w:proofErr w:type="spellStart"/>
            <w:proofErr w:type="gramStart"/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p.round</w:t>
            </w:r>
            <w:proofErr w:type="spellEnd"/>
            <w:proofErr w:type="gramEnd"/>
            <w:r w:rsidRPr="009E2E0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J,2) == 0.37</w:t>
            </w:r>
          </w:p>
        </w:tc>
      </w:tr>
    </w:tbl>
    <w:p w14:paraId="7CE90595" w14:textId="77777777" w:rsidR="009E2E03" w:rsidRDefault="009E2E03" w:rsidP="00F161AD">
      <w:pPr>
        <w:tabs>
          <w:tab w:val="left" w:pos="6136"/>
        </w:tabs>
        <w:spacing w:after="0" w:line="360" w:lineRule="auto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09F71D7F" w14:textId="19AB1611" w:rsidR="009E2E03" w:rsidRDefault="009E2E03" w:rsidP="009E2E03">
      <w:pPr>
        <w:pStyle w:val="ListParagraph"/>
        <w:numPr>
          <w:ilvl w:val="0"/>
          <w:numId w:val="14"/>
        </w:numPr>
        <w:spacing w:after="0" w:line="360" w:lineRule="auto"/>
        <w:ind w:left="360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Implement the backpropagation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by filling the code between "### START CODE HERE ###" and "</w:t>
      </w:r>
      <w:r w:rsidRPr="009E2E03">
        <w:rPr>
          <w:rFonts w:ascii="Times New Roman" w:eastAsiaTheme="minorEastAsia" w:hAnsi="Times New Roman" w:cs="Times New Roman"/>
          <w:bCs/>
          <w:sz w:val="24"/>
          <w:szCs w:val="24"/>
        </w:rPr>
        <w:t>### END CODE HERE ###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"</w:t>
      </w:r>
    </w:p>
    <w:p w14:paraId="091621C5" w14:textId="77777777" w:rsidR="009E2E03" w:rsidRPr="00F161AD" w:rsidRDefault="009E2E03" w:rsidP="00F161AD">
      <w:pPr>
        <w:tabs>
          <w:tab w:val="left" w:pos="6136"/>
        </w:tabs>
        <w:spacing w:after="0" w:line="360" w:lineRule="auto"/>
        <w:rPr>
          <w:rFonts w:ascii="Times New Roman" w:eastAsiaTheme="minorEastAsia" w:hAnsi="Times New Roman" w:cs="Times New Roman"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42"/>
      </w:tblGrid>
      <w:tr w:rsidR="00F161AD" w14:paraId="04C0A1F5" w14:textId="77777777" w:rsidTr="002A6232">
        <w:tc>
          <w:tcPr>
            <w:tcW w:w="9242" w:type="dxa"/>
            <w:shd w:val="clear" w:color="auto" w:fill="F2F2F2" w:themeFill="background1" w:themeFillShade="F2"/>
          </w:tcPr>
          <w:p w14:paraId="09F82F0E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def </w:t>
            </w:r>
            <w:proofErr w:type="spellStart"/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backward_</w:t>
            </w:r>
            <w:proofErr w:type="gramStart"/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ropagation</w:t>
            </w:r>
            <w:proofErr w:type="spellEnd"/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</w:t>
            </w:r>
            <w:proofErr w:type="gramEnd"/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arameters, cache, X, Y):</w:t>
            </w:r>
          </w:p>
          <w:p w14:paraId="1131E39C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"""</w:t>
            </w:r>
          </w:p>
          <w:p w14:paraId="41F5A200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Implement the backward propagation using the instructions above.</w:t>
            </w:r>
          </w:p>
          <w:p w14:paraId="0754BB09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lastRenderedPageBreak/>
              <w:t xml:space="preserve">    </w:t>
            </w:r>
          </w:p>
          <w:p w14:paraId="5898045C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Arguments:</w:t>
            </w:r>
          </w:p>
          <w:p w14:paraId="5AEC312F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parameters -- python dictionary containing our </w:t>
            </w:r>
            <w:proofErr w:type="gramStart"/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arameters</w:t>
            </w:r>
            <w:proofErr w:type="gramEnd"/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</w:t>
            </w:r>
          </w:p>
          <w:p w14:paraId="3227CA44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cache -- a dictionary containing "Z1", "A1", "Z2" and "A2".</w:t>
            </w:r>
          </w:p>
          <w:p w14:paraId="3B8765A6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X -- input data of shape (number of examples, n_0)</w:t>
            </w:r>
          </w:p>
          <w:p w14:paraId="54536E11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Y -- "true" labels vector of shape (number of examples)</w:t>
            </w:r>
          </w:p>
          <w:p w14:paraId="1FB25712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17C31FAA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Returns:</w:t>
            </w:r>
          </w:p>
          <w:p w14:paraId="33A2733B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grads -- python dictionary containing your gradients with respect to different </w:t>
            </w:r>
            <w:proofErr w:type="gramStart"/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arameters</w:t>
            </w:r>
            <w:proofErr w:type="gramEnd"/>
          </w:p>
          <w:p w14:paraId="7A2B7A4B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"""</w:t>
            </w:r>
          </w:p>
          <w:p w14:paraId="70FF839B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m = </w:t>
            </w:r>
            <w:proofErr w:type="spellStart"/>
            <w:proofErr w:type="gramStart"/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Y.shape</w:t>
            </w:r>
            <w:proofErr w:type="spellEnd"/>
            <w:proofErr w:type="gramEnd"/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[0]</w:t>
            </w:r>
          </w:p>
          <w:p w14:paraId="1568D4F6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 Retrieve also A1 and A2 from dictionary "cache".</w:t>
            </w:r>
          </w:p>
          <w:p w14:paraId="71BE9A63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## START CODE HERE ### (≈ 2 lines of code)</w:t>
            </w:r>
          </w:p>
          <w:p w14:paraId="7DDD7E60" w14:textId="20D293E4" w:rsidR="008626CC" w:rsidRDefault="008626CC" w:rsidP="00B52E62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59908BC4" w14:textId="77777777" w:rsidR="00B52E62" w:rsidRPr="008626CC" w:rsidRDefault="00B52E62" w:rsidP="00B52E62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354612D3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## END CODE HERE ###</w:t>
            </w:r>
          </w:p>
          <w:p w14:paraId="5C4CFC7F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107F77CB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 Add a dimension to Y</w:t>
            </w:r>
          </w:p>
          <w:p w14:paraId="0523708E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## START CODE HERE ### (≈ 1 lines of code)</w:t>
            </w:r>
          </w:p>
          <w:p w14:paraId="7BCF117A" w14:textId="77777777" w:rsidR="00B52E62" w:rsidRDefault="00B52E62" w:rsidP="008626CC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43B0BC0C" w14:textId="194EB6FF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## END CODE HERE ###</w:t>
            </w:r>
          </w:p>
          <w:p w14:paraId="6E2AE323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7E589A31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 Backward propagation: calculate dW1, db1, dW2, db2. </w:t>
            </w:r>
          </w:p>
          <w:p w14:paraId="282039F8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## START CODE HERE ### (≈ 6 lines of code, corresponding to 6 equations on slide above)</w:t>
            </w:r>
          </w:p>
          <w:p w14:paraId="76ADB431" w14:textId="4A6BB383" w:rsidR="008626CC" w:rsidRPr="008626CC" w:rsidRDefault="008626CC" w:rsidP="00B52E62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00E6C11A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## END CODE HERE ###</w:t>
            </w:r>
          </w:p>
          <w:p w14:paraId="2F8ABB51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7840E718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grads = {"dJdW1": dJdW1,</w:t>
            </w:r>
          </w:p>
          <w:p w14:paraId="6CEE72CC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     "dJdb1": dJdb1,</w:t>
            </w:r>
          </w:p>
          <w:p w14:paraId="12B6F413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     "dJdW2": dJdW2,</w:t>
            </w:r>
          </w:p>
          <w:p w14:paraId="0FBE290A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lastRenderedPageBreak/>
              <w:t xml:space="preserve">             "dJdb2": dJdb2}</w:t>
            </w:r>
          </w:p>
          <w:p w14:paraId="0D391796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624A9CBF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return </w:t>
            </w:r>
            <w:proofErr w:type="gramStart"/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grads</w:t>
            </w:r>
            <w:proofErr w:type="gramEnd"/>
          </w:p>
          <w:p w14:paraId="636C419F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4B1E62BA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grads = </w:t>
            </w:r>
            <w:proofErr w:type="spellStart"/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backward_</w:t>
            </w:r>
            <w:proofErr w:type="gramStart"/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ropagation</w:t>
            </w:r>
            <w:proofErr w:type="spellEnd"/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</w:t>
            </w:r>
            <w:proofErr w:type="gramEnd"/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arameters, cache, X, Y)</w:t>
            </w:r>
          </w:p>
          <w:p w14:paraId="67BE5DF9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rint ("dJdW1 = "+ str(grads["dJdW1"]))</w:t>
            </w:r>
          </w:p>
          <w:p w14:paraId="0D280296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rint ("dJdb1 = "+ str(grads["dJdb1"]))</w:t>
            </w:r>
          </w:p>
          <w:p w14:paraId="52F7E1E6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rint ("dJdW2 = "+ str(grads["dJdW2"]))</w:t>
            </w:r>
          </w:p>
          <w:p w14:paraId="0AA2113F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rint ("dJdb2 = "+ str(grads["dJdb2"]))</w:t>
            </w:r>
          </w:p>
          <w:p w14:paraId="067C4574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assert grads["dJdW2"</w:t>
            </w:r>
            <w:proofErr w:type="gramStart"/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].shape</w:t>
            </w:r>
            <w:proofErr w:type="gramEnd"/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== (4,1), 'Wrong answer!'</w:t>
            </w:r>
          </w:p>
          <w:p w14:paraId="68812305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assert grads["dJdb2"</w:t>
            </w:r>
            <w:proofErr w:type="gramStart"/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].shape</w:t>
            </w:r>
            <w:proofErr w:type="gramEnd"/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== (1,), 'Wrong answer!'</w:t>
            </w:r>
          </w:p>
          <w:p w14:paraId="3D295347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assert grads["dJdW1"</w:t>
            </w:r>
            <w:proofErr w:type="gramStart"/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].shape</w:t>
            </w:r>
            <w:proofErr w:type="gramEnd"/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== (79,4), 'Wrong answer!'</w:t>
            </w:r>
          </w:p>
          <w:p w14:paraId="756CAA2C" w14:textId="77777777" w:rsidR="008626CC" w:rsidRPr="008626CC" w:rsidRDefault="008626CC" w:rsidP="008626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assert grads["dJdb1"</w:t>
            </w:r>
            <w:proofErr w:type="gramStart"/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].shape</w:t>
            </w:r>
            <w:proofErr w:type="gramEnd"/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== (4,), 'Wrong answer!'</w:t>
            </w:r>
          </w:p>
          <w:p w14:paraId="741FD879" w14:textId="64C962F4" w:rsidR="00F161AD" w:rsidRPr="008906CF" w:rsidRDefault="008626CC" w:rsidP="008626CC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assert </w:t>
            </w:r>
            <w:proofErr w:type="spellStart"/>
            <w:proofErr w:type="gramStart"/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p.round</w:t>
            </w:r>
            <w:proofErr w:type="spellEnd"/>
            <w:proofErr w:type="gramEnd"/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</w:t>
            </w:r>
            <w:proofErr w:type="spellStart"/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p.mean</w:t>
            </w:r>
            <w:proofErr w:type="spellEnd"/>
            <w:r w:rsidRPr="008626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grads["dJdW1"]),5) == -0.00039, 'Wrong answer!'</w:t>
            </w:r>
          </w:p>
        </w:tc>
      </w:tr>
    </w:tbl>
    <w:p w14:paraId="6D11DB30" w14:textId="77777777" w:rsidR="00F161AD" w:rsidRPr="00F161AD" w:rsidRDefault="00F161AD" w:rsidP="00F161AD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745F5A3A" w14:textId="45E3ACDF" w:rsidR="009C6C21" w:rsidRDefault="00B52E62" w:rsidP="009C6C21">
      <w:pPr>
        <w:pStyle w:val="ListParagraph"/>
        <w:numPr>
          <w:ilvl w:val="0"/>
          <w:numId w:val="14"/>
        </w:numPr>
        <w:spacing w:after="0" w:line="360" w:lineRule="auto"/>
        <w:ind w:left="360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Now let's use the calculated partial derivative to update the parameters</w:t>
      </w:r>
      <w:r w:rsidR="00F64FD1">
        <w:rPr>
          <w:rFonts w:ascii="Times New Roman" w:eastAsiaTheme="minorEastAsia" w:hAnsi="Times New Roman" w:cs="Times New Roman" w:hint="eastAsia"/>
          <w:bCs/>
          <w:sz w:val="24"/>
          <w:szCs w:val="24"/>
        </w:rPr>
        <w:t>:</w:t>
      </w:r>
    </w:p>
    <w:p w14:paraId="71E196E0" w14:textId="77777777" w:rsidR="008E78C2" w:rsidRPr="00F161AD" w:rsidRDefault="008E78C2" w:rsidP="008E78C2">
      <w:pPr>
        <w:tabs>
          <w:tab w:val="left" w:pos="6136"/>
        </w:tabs>
        <w:spacing w:after="0" w:line="360" w:lineRule="auto"/>
        <w:rPr>
          <w:rFonts w:ascii="Times New Roman" w:eastAsiaTheme="minorEastAsia" w:hAnsi="Times New Roman" w:cs="Times New Roman"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42"/>
      </w:tblGrid>
      <w:tr w:rsidR="008E78C2" w14:paraId="1E45C787" w14:textId="77777777" w:rsidTr="002A6232">
        <w:tc>
          <w:tcPr>
            <w:tcW w:w="9242" w:type="dxa"/>
            <w:shd w:val="clear" w:color="auto" w:fill="F2F2F2" w:themeFill="background1" w:themeFillShade="F2"/>
          </w:tcPr>
          <w:p w14:paraId="514AD7C8" w14:textId="77777777" w:rsidR="00551F6A" w:rsidRPr="00551F6A" w:rsidRDefault="00551F6A" w:rsidP="00551F6A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def </w:t>
            </w:r>
            <w:proofErr w:type="spellStart"/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update_</w:t>
            </w:r>
            <w:proofErr w:type="gramStart"/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arameters</w:t>
            </w:r>
            <w:proofErr w:type="spellEnd"/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</w:t>
            </w:r>
            <w:proofErr w:type="gramEnd"/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parameters, grads, </w:t>
            </w:r>
            <w:proofErr w:type="spellStart"/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learning_rate</w:t>
            </w:r>
            <w:proofErr w:type="spellEnd"/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= 0.1):</w:t>
            </w:r>
          </w:p>
          <w:p w14:paraId="3F44FE6E" w14:textId="77777777" w:rsidR="00551F6A" w:rsidRPr="00551F6A" w:rsidRDefault="00551F6A" w:rsidP="00551F6A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"""</w:t>
            </w:r>
          </w:p>
          <w:p w14:paraId="54E19594" w14:textId="77777777" w:rsidR="00551F6A" w:rsidRPr="00551F6A" w:rsidRDefault="00551F6A" w:rsidP="00551F6A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Updates parameters using the gradient descent update rule given </w:t>
            </w:r>
            <w:proofErr w:type="gramStart"/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above</w:t>
            </w:r>
            <w:proofErr w:type="gramEnd"/>
          </w:p>
          <w:p w14:paraId="6D3443E0" w14:textId="77777777" w:rsidR="00551F6A" w:rsidRPr="00551F6A" w:rsidRDefault="00551F6A" w:rsidP="00551F6A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091CE4E9" w14:textId="77777777" w:rsidR="00551F6A" w:rsidRPr="00551F6A" w:rsidRDefault="00551F6A" w:rsidP="00551F6A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Arguments:</w:t>
            </w:r>
          </w:p>
          <w:p w14:paraId="34866DED" w14:textId="77777777" w:rsidR="00551F6A" w:rsidRPr="00551F6A" w:rsidRDefault="00551F6A" w:rsidP="00551F6A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parameters -- python dictionary containing your </w:t>
            </w:r>
            <w:proofErr w:type="gramStart"/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arameters</w:t>
            </w:r>
            <w:proofErr w:type="gramEnd"/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</w:t>
            </w:r>
          </w:p>
          <w:p w14:paraId="2433E82E" w14:textId="77777777" w:rsidR="00551F6A" w:rsidRPr="00551F6A" w:rsidRDefault="00551F6A" w:rsidP="00551F6A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grads -- python dictionary containing your </w:t>
            </w:r>
            <w:proofErr w:type="gramStart"/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gradients</w:t>
            </w:r>
            <w:proofErr w:type="gramEnd"/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</w:t>
            </w:r>
          </w:p>
          <w:p w14:paraId="765EE055" w14:textId="77777777" w:rsidR="00551F6A" w:rsidRPr="00551F6A" w:rsidRDefault="00551F6A" w:rsidP="00551F6A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30D122DA" w14:textId="77777777" w:rsidR="00551F6A" w:rsidRPr="00551F6A" w:rsidRDefault="00551F6A" w:rsidP="00551F6A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Returns:</w:t>
            </w:r>
          </w:p>
          <w:p w14:paraId="6232D657" w14:textId="77777777" w:rsidR="00551F6A" w:rsidRPr="00551F6A" w:rsidRDefault="00551F6A" w:rsidP="00551F6A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parameters -- python dictionary containing your updated </w:t>
            </w:r>
            <w:proofErr w:type="gramStart"/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arameters</w:t>
            </w:r>
            <w:proofErr w:type="gramEnd"/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</w:t>
            </w:r>
          </w:p>
          <w:p w14:paraId="5355BCF1" w14:textId="77777777" w:rsidR="00551F6A" w:rsidRPr="00551F6A" w:rsidRDefault="00551F6A" w:rsidP="00551F6A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"""</w:t>
            </w:r>
          </w:p>
          <w:p w14:paraId="1B3E54A0" w14:textId="77777777" w:rsidR="00551F6A" w:rsidRPr="00551F6A" w:rsidRDefault="00551F6A" w:rsidP="00551F6A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 Retrieve each parameter from the dictionary "parameters"</w:t>
            </w:r>
          </w:p>
          <w:p w14:paraId="41414741" w14:textId="77777777" w:rsidR="00551F6A" w:rsidRPr="00551F6A" w:rsidRDefault="00551F6A" w:rsidP="00551F6A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lastRenderedPageBreak/>
              <w:t xml:space="preserve">    ### START CODE HERE ### (≈ 4 lines of code)</w:t>
            </w:r>
          </w:p>
          <w:p w14:paraId="634895E4" w14:textId="77777777" w:rsidR="00551F6A" w:rsidRDefault="00551F6A" w:rsidP="00551F6A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2BD0B749" w14:textId="77777777" w:rsidR="00551F6A" w:rsidRDefault="00551F6A" w:rsidP="00551F6A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7E6E51DA" w14:textId="77777777" w:rsidR="00551F6A" w:rsidRDefault="00551F6A" w:rsidP="00551F6A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698B06CD" w14:textId="77777777" w:rsidR="00551F6A" w:rsidRDefault="00551F6A" w:rsidP="00551F6A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356967B5" w14:textId="69472609" w:rsidR="00551F6A" w:rsidRPr="00551F6A" w:rsidRDefault="00551F6A" w:rsidP="00551F6A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## END CODE HERE ###</w:t>
            </w:r>
          </w:p>
          <w:p w14:paraId="27BC57EF" w14:textId="77777777" w:rsidR="00551F6A" w:rsidRPr="00551F6A" w:rsidRDefault="00551F6A" w:rsidP="00551F6A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7F8622BE" w14:textId="77777777" w:rsidR="00551F6A" w:rsidRPr="00551F6A" w:rsidRDefault="00551F6A" w:rsidP="00551F6A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 Retrieve each gradient from the dictionary "grads"</w:t>
            </w:r>
          </w:p>
          <w:p w14:paraId="57EFD8B2" w14:textId="77777777" w:rsidR="00551F6A" w:rsidRPr="00551F6A" w:rsidRDefault="00551F6A" w:rsidP="00551F6A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## START CODE HERE ### (≈ 4 lines of code)</w:t>
            </w:r>
          </w:p>
          <w:p w14:paraId="6BF1B6F8" w14:textId="77777777" w:rsidR="00551F6A" w:rsidRDefault="00551F6A" w:rsidP="00551F6A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6B82AB10" w14:textId="77777777" w:rsidR="00551F6A" w:rsidRDefault="00551F6A" w:rsidP="00551F6A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2D14397C" w14:textId="77777777" w:rsidR="00551F6A" w:rsidRDefault="00551F6A" w:rsidP="00551F6A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7648D6A6" w14:textId="77777777" w:rsidR="00551F6A" w:rsidRDefault="00551F6A" w:rsidP="00551F6A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56162DDE" w14:textId="7BEE0BD5" w:rsidR="00551F6A" w:rsidRPr="00551F6A" w:rsidRDefault="00551F6A" w:rsidP="00551F6A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# END CODE HERE ###</w:t>
            </w:r>
          </w:p>
          <w:p w14:paraId="2BEA9430" w14:textId="77777777" w:rsidR="00551F6A" w:rsidRPr="00551F6A" w:rsidRDefault="00551F6A" w:rsidP="00551F6A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6143B68C" w14:textId="77777777" w:rsidR="00551F6A" w:rsidRPr="00551F6A" w:rsidRDefault="00551F6A" w:rsidP="00551F6A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 Update rule for each parameter</w:t>
            </w:r>
          </w:p>
          <w:p w14:paraId="7DBF1324" w14:textId="77777777" w:rsidR="00551F6A" w:rsidRPr="00551F6A" w:rsidRDefault="00551F6A" w:rsidP="00551F6A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## START CODE HERE ### (≈ 4 lines of code)</w:t>
            </w:r>
          </w:p>
          <w:p w14:paraId="26C9CE12" w14:textId="77777777" w:rsidR="00551F6A" w:rsidRDefault="00551F6A" w:rsidP="00551F6A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37300573" w14:textId="77777777" w:rsidR="00551F6A" w:rsidRDefault="00551F6A" w:rsidP="00551F6A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5F5A5435" w14:textId="77777777" w:rsidR="00551F6A" w:rsidRDefault="00551F6A" w:rsidP="00551F6A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41991E6D" w14:textId="77777777" w:rsidR="00551F6A" w:rsidRDefault="00551F6A" w:rsidP="00551F6A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624B937C" w14:textId="275D4E7F" w:rsidR="00551F6A" w:rsidRPr="00551F6A" w:rsidRDefault="00551F6A" w:rsidP="00551F6A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## END CODE HERE ###</w:t>
            </w:r>
          </w:p>
          <w:p w14:paraId="0865E5D9" w14:textId="77777777" w:rsidR="00551F6A" w:rsidRPr="00551F6A" w:rsidRDefault="00551F6A" w:rsidP="00551F6A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482F7B97" w14:textId="77777777" w:rsidR="00551F6A" w:rsidRPr="00551F6A" w:rsidRDefault="00551F6A" w:rsidP="00551F6A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parameters = {"W1": W1,</w:t>
            </w:r>
          </w:p>
          <w:p w14:paraId="60A52DD0" w14:textId="77777777" w:rsidR="00551F6A" w:rsidRPr="00551F6A" w:rsidRDefault="00551F6A" w:rsidP="00551F6A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          "b1": b1,</w:t>
            </w:r>
          </w:p>
          <w:p w14:paraId="3BDB7C39" w14:textId="77777777" w:rsidR="00551F6A" w:rsidRPr="00551F6A" w:rsidRDefault="00551F6A" w:rsidP="00551F6A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          "W2": W2,</w:t>
            </w:r>
          </w:p>
          <w:p w14:paraId="6E39739E" w14:textId="77777777" w:rsidR="00551F6A" w:rsidRPr="00551F6A" w:rsidRDefault="00551F6A" w:rsidP="00551F6A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          "b2": b2}</w:t>
            </w:r>
          </w:p>
          <w:p w14:paraId="2D15573B" w14:textId="77777777" w:rsidR="00551F6A" w:rsidRPr="00551F6A" w:rsidRDefault="00551F6A" w:rsidP="00551F6A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26C03C64" w14:textId="77777777" w:rsidR="00551F6A" w:rsidRPr="00551F6A" w:rsidRDefault="00551F6A" w:rsidP="00551F6A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return </w:t>
            </w:r>
            <w:proofErr w:type="gramStart"/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arameters</w:t>
            </w:r>
            <w:proofErr w:type="gramEnd"/>
          </w:p>
          <w:p w14:paraId="37D98685" w14:textId="77777777" w:rsidR="00551F6A" w:rsidRPr="00551F6A" w:rsidRDefault="00551F6A" w:rsidP="00551F6A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2F0A6D04" w14:textId="77777777" w:rsidR="00551F6A" w:rsidRPr="00551F6A" w:rsidRDefault="00551F6A" w:rsidP="00551F6A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parameters = </w:t>
            </w:r>
            <w:proofErr w:type="spellStart"/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update_</w:t>
            </w:r>
            <w:proofErr w:type="gramStart"/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arameters</w:t>
            </w:r>
            <w:proofErr w:type="spellEnd"/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</w:t>
            </w:r>
            <w:proofErr w:type="gramEnd"/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arameters, grads)</w:t>
            </w:r>
          </w:p>
          <w:p w14:paraId="3E04FDFB" w14:textId="77777777" w:rsidR="00551F6A" w:rsidRPr="00551F6A" w:rsidRDefault="00551F6A" w:rsidP="00551F6A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6090639E" w14:textId="77777777" w:rsidR="00551F6A" w:rsidRPr="00551F6A" w:rsidRDefault="00551F6A" w:rsidP="00551F6A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proofErr w:type="gramStart"/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lastRenderedPageBreak/>
              <w:t>print(</w:t>
            </w:r>
            <w:proofErr w:type="gramEnd"/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"W1 = " + str(parameters["W1"]))</w:t>
            </w:r>
          </w:p>
          <w:p w14:paraId="1E4A91A5" w14:textId="77777777" w:rsidR="00551F6A" w:rsidRPr="00551F6A" w:rsidRDefault="00551F6A" w:rsidP="00551F6A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proofErr w:type="gramStart"/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rint(</w:t>
            </w:r>
            <w:proofErr w:type="gramEnd"/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"b1 = " + str(parameters["b1"]))</w:t>
            </w:r>
          </w:p>
          <w:p w14:paraId="2DC23A57" w14:textId="77777777" w:rsidR="00551F6A" w:rsidRPr="00551F6A" w:rsidRDefault="00551F6A" w:rsidP="00551F6A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proofErr w:type="gramStart"/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rint(</w:t>
            </w:r>
            <w:proofErr w:type="gramEnd"/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"W2 = " + str(parameters["W2"]))</w:t>
            </w:r>
          </w:p>
          <w:p w14:paraId="44FC4DE9" w14:textId="0F44D574" w:rsidR="00720560" w:rsidRPr="008906CF" w:rsidRDefault="00551F6A" w:rsidP="00551F6A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proofErr w:type="gramStart"/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rint(</w:t>
            </w:r>
            <w:proofErr w:type="gramEnd"/>
            <w:r w:rsidRPr="00551F6A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"b2 = " + str(parameters["b2"]))</w:t>
            </w:r>
          </w:p>
        </w:tc>
      </w:tr>
    </w:tbl>
    <w:p w14:paraId="6844604E" w14:textId="77777777" w:rsidR="00F64FD1" w:rsidRPr="00F64FD1" w:rsidRDefault="00F64FD1" w:rsidP="00F64FD1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28ECF35C" w14:textId="6B92839D" w:rsidR="008E78C2" w:rsidRDefault="00934BCC" w:rsidP="00934BCC">
      <w:pPr>
        <w:pStyle w:val="ListParagraph"/>
        <w:numPr>
          <w:ilvl w:val="0"/>
          <w:numId w:val="14"/>
        </w:numPr>
        <w:spacing w:after="0" w:line="360" w:lineRule="auto"/>
        <w:ind w:left="360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Finally, let's write the function to train out model.</w:t>
      </w:r>
    </w:p>
    <w:p w14:paraId="3E113F58" w14:textId="77777777" w:rsidR="00934BCC" w:rsidRPr="00720560" w:rsidRDefault="00934BCC" w:rsidP="00934BCC">
      <w:pPr>
        <w:pStyle w:val="ListParagraph"/>
        <w:spacing w:after="0" w:line="360" w:lineRule="auto"/>
        <w:ind w:left="360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42"/>
      </w:tblGrid>
      <w:tr w:rsidR="008E78C2" w14:paraId="45ECEC58" w14:textId="77777777" w:rsidTr="002A6232">
        <w:tc>
          <w:tcPr>
            <w:tcW w:w="9242" w:type="dxa"/>
            <w:shd w:val="clear" w:color="auto" w:fill="F2F2F2" w:themeFill="background1" w:themeFillShade="F2"/>
          </w:tcPr>
          <w:p w14:paraId="085D233C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781D6E6A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def </w:t>
            </w:r>
            <w:proofErr w:type="spell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n_</w:t>
            </w:r>
            <w:proofErr w:type="gram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model</w:t>
            </w:r>
            <w:proofErr w:type="spell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</w:t>
            </w:r>
            <w:proofErr w:type="gram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X, Y, n_1, </w:t>
            </w:r>
            <w:proofErr w:type="spell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um_iterations</w:t>
            </w:r>
            <w:proofErr w:type="spell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= 100000, </w:t>
            </w:r>
            <w:proofErr w:type="spell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rint_cost</w:t>
            </w:r>
            <w:proofErr w:type="spell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=False):</w:t>
            </w:r>
          </w:p>
          <w:p w14:paraId="1C21CC80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"""</w:t>
            </w:r>
          </w:p>
          <w:p w14:paraId="57AF04DE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Arguments:</w:t>
            </w:r>
          </w:p>
          <w:p w14:paraId="705AA597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X -- dataset of shape (number of examples, n_0)</w:t>
            </w:r>
          </w:p>
          <w:p w14:paraId="608F961A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Y -- labels of shape (number of examples)</w:t>
            </w:r>
          </w:p>
          <w:p w14:paraId="7F7E5435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  <w:proofErr w:type="spell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_h</w:t>
            </w:r>
            <w:proofErr w:type="spell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-- size of the hidden layer</w:t>
            </w:r>
          </w:p>
          <w:p w14:paraId="2C71839F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  <w:proofErr w:type="spell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um_iterations</w:t>
            </w:r>
            <w:proofErr w:type="spell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-- Number of iterations in gradient descent loop</w:t>
            </w:r>
          </w:p>
          <w:p w14:paraId="19D322BC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  <w:proofErr w:type="spell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rint_cost</w:t>
            </w:r>
            <w:proofErr w:type="spell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-- if True, print the cost every 10000 iterations</w:t>
            </w:r>
          </w:p>
          <w:p w14:paraId="53E85412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12EE2536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Returns:</w:t>
            </w:r>
          </w:p>
          <w:p w14:paraId="551646F5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parameters -- parameters learnt by the model. They can then be used to predict.</w:t>
            </w:r>
          </w:p>
          <w:p w14:paraId="52AD03A3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"""</w:t>
            </w:r>
          </w:p>
          <w:p w14:paraId="52716DDD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64909578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  <w:proofErr w:type="spellStart"/>
            <w:proofErr w:type="gram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p.random</w:t>
            </w:r>
            <w:proofErr w:type="gram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.seed</w:t>
            </w:r>
            <w:proofErr w:type="spell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3)</w:t>
            </w:r>
          </w:p>
          <w:p w14:paraId="19C302CC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n_0, _, n_2 = </w:t>
            </w:r>
            <w:proofErr w:type="spell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layer_</w:t>
            </w:r>
            <w:proofErr w:type="gram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sizes</w:t>
            </w:r>
            <w:proofErr w:type="spell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</w:t>
            </w:r>
            <w:proofErr w:type="gram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X, Y)</w:t>
            </w:r>
          </w:p>
          <w:p w14:paraId="694F1CA8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1B0B3CFD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 Initialize parameters. Inputs: "n_0, n_1, n_2"</w:t>
            </w:r>
          </w:p>
          <w:p w14:paraId="192F753A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## START CODE HERE ### (≈ 1 lines of code)</w:t>
            </w:r>
          </w:p>
          <w:p w14:paraId="4CB0F834" w14:textId="738AACBF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3C2EBD54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## END CODE HERE ###</w:t>
            </w:r>
          </w:p>
          <w:p w14:paraId="68222292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009519D4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 Loop (gradient descent)</w:t>
            </w:r>
          </w:p>
          <w:p w14:paraId="730C84DF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42525B52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lastRenderedPageBreak/>
              <w:t xml:space="preserve">    for </w:t>
            </w:r>
            <w:proofErr w:type="spell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i</w:t>
            </w:r>
            <w:proofErr w:type="spell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in </w:t>
            </w:r>
            <w:proofErr w:type="gram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range(</w:t>
            </w:r>
            <w:proofErr w:type="gram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0, </w:t>
            </w:r>
            <w:proofErr w:type="spell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um_iterations</w:t>
            </w:r>
            <w:proofErr w:type="spell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):</w:t>
            </w:r>
          </w:p>
          <w:p w14:paraId="6C8624FD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 </w:t>
            </w:r>
          </w:p>
          <w:p w14:paraId="7145F3B2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### START CODE HERE ### (≈ 4 lines of code)</w:t>
            </w:r>
          </w:p>
          <w:p w14:paraId="23A2E22F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# Forward propagation. Inputs: "X, parameters". Outputs: "A2, cache".</w:t>
            </w:r>
          </w:p>
          <w:p w14:paraId="3ACBFBEB" w14:textId="2A120304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</w:t>
            </w:r>
          </w:p>
          <w:p w14:paraId="3E8C2DDA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</w:t>
            </w:r>
          </w:p>
          <w:p w14:paraId="22C7E8FA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# Cost function. Inputs: "A2, Y, parameters". Outputs: "cost".</w:t>
            </w:r>
          </w:p>
          <w:p w14:paraId="6D8DEAF9" w14:textId="100A6C06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787C5760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# Backpropagation. Inputs: "parameters, cache, X, Y". Outputs: "grads".</w:t>
            </w:r>
          </w:p>
          <w:p w14:paraId="54E9077E" w14:textId="7ADEE52A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0AD15155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# Gradient descent parameter update. Inputs: "parameters, grads". Outputs: "parameters".</w:t>
            </w:r>
          </w:p>
          <w:p w14:paraId="2DCEF539" w14:textId="77777777" w:rsidR="00934BCC" w:rsidRDefault="00934BCC" w:rsidP="00934BCC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2EBF0D82" w14:textId="540A64EF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### END CODE HERE ###</w:t>
            </w:r>
          </w:p>
          <w:p w14:paraId="727611A9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</w:t>
            </w:r>
          </w:p>
          <w:p w14:paraId="36906DA4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# Print the cost every 1000 iterations</w:t>
            </w:r>
          </w:p>
          <w:p w14:paraId="5DCB001F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if </w:t>
            </w:r>
            <w:proofErr w:type="spell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rint_cost</w:t>
            </w:r>
            <w:proofErr w:type="spell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and </w:t>
            </w:r>
            <w:proofErr w:type="spell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i</w:t>
            </w:r>
            <w:proofErr w:type="spell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% 10000 == 0:</w:t>
            </w:r>
          </w:p>
          <w:p w14:paraId="4FD09368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    print ("Cost after iteration %</w:t>
            </w:r>
            <w:proofErr w:type="spell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i</w:t>
            </w:r>
            <w:proofErr w:type="spell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: %f" </w:t>
            </w:r>
            <w:proofErr w:type="gram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%(</w:t>
            </w:r>
            <w:proofErr w:type="spellStart"/>
            <w:proofErr w:type="gram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i</w:t>
            </w:r>
            <w:proofErr w:type="spell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, cost))</w:t>
            </w:r>
          </w:p>
          <w:p w14:paraId="0FB3D713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014EA2A9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return </w:t>
            </w:r>
            <w:proofErr w:type="gram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arameters</w:t>
            </w:r>
            <w:proofErr w:type="gramEnd"/>
          </w:p>
          <w:p w14:paraId="40C2EE0F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113385ED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parameters = </w:t>
            </w:r>
            <w:proofErr w:type="spell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n_</w:t>
            </w:r>
            <w:proofErr w:type="gram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model</w:t>
            </w:r>
            <w:proofErr w:type="spell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</w:t>
            </w:r>
            <w:proofErr w:type="gram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X, Y, 4, </w:t>
            </w:r>
            <w:proofErr w:type="spell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um_iterations</w:t>
            </w:r>
            <w:proofErr w:type="spell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=100000, </w:t>
            </w:r>
            <w:proofErr w:type="spell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rint_cost</w:t>
            </w:r>
            <w:proofErr w:type="spell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=True)</w:t>
            </w:r>
          </w:p>
          <w:p w14:paraId="00A59730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proofErr w:type="gram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rint(</w:t>
            </w:r>
            <w:proofErr w:type="gram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"W1 = " + str(parameters["W1"]))</w:t>
            </w:r>
          </w:p>
          <w:p w14:paraId="6BA5C7DA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proofErr w:type="gram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rint(</w:t>
            </w:r>
            <w:proofErr w:type="gram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"b1 = " + str(parameters["b1"]))</w:t>
            </w:r>
          </w:p>
          <w:p w14:paraId="51F0F7F9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proofErr w:type="gram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rint(</w:t>
            </w:r>
            <w:proofErr w:type="gram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"W2 = " + str(parameters["W2"]))</w:t>
            </w:r>
          </w:p>
          <w:p w14:paraId="0C854EF0" w14:textId="30BB8B73" w:rsidR="00934BCC" w:rsidRPr="008906CF" w:rsidRDefault="00934BCC" w:rsidP="00934BCC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proofErr w:type="gram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rint(</w:t>
            </w:r>
            <w:proofErr w:type="gram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"b2 = " + str(parameters["b2"]))</w:t>
            </w:r>
          </w:p>
          <w:p w14:paraId="1F9C3012" w14:textId="77A261B9" w:rsidR="00720560" w:rsidRPr="008906CF" w:rsidRDefault="00720560" w:rsidP="008E78C2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</w:tc>
      </w:tr>
    </w:tbl>
    <w:p w14:paraId="2D33C296" w14:textId="77777777" w:rsidR="008E78C2" w:rsidRPr="008E78C2" w:rsidRDefault="008E78C2" w:rsidP="008E78C2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4A74FD4A" w14:textId="77777777" w:rsidR="00420D62" w:rsidRPr="00F64FD1" w:rsidRDefault="00420D62" w:rsidP="00420D62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0525D77A" w14:textId="13ABE9F8" w:rsidR="00420D62" w:rsidRDefault="00934BCC" w:rsidP="00420D62">
      <w:pPr>
        <w:pStyle w:val="ListParagraph"/>
        <w:numPr>
          <w:ilvl w:val="0"/>
          <w:numId w:val="14"/>
        </w:numPr>
        <w:spacing w:after="0" w:line="360" w:lineRule="auto"/>
        <w:ind w:left="360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Let's write the code to make predictions using the trained </w:t>
      </w:r>
      <w:proofErr w:type="gramStart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model</w:t>
      </w:r>
      <w:proofErr w:type="gramEnd"/>
    </w:p>
    <w:p w14:paraId="2EF6B7C5" w14:textId="77777777" w:rsidR="00420D62" w:rsidRPr="00420D62" w:rsidRDefault="00420D62" w:rsidP="00420D62">
      <w:pPr>
        <w:tabs>
          <w:tab w:val="left" w:pos="6136"/>
        </w:tabs>
        <w:spacing w:after="0" w:line="360" w:lineRule="auto"/>
        <w:rPr>
          <w:rFonts w:ascii="Times New Roman" w:eastAsiaTheme="minorEastAsia" w:hAnsi="Times New Roman" w:cs="Times New Roman"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42"/>
      </w:tblGrid>
      <w:tr w:rsidR="00420D62" w14:paraId="72B4172A" w14:textId="77777777" w:rsidTr="002A6232">
        <w:tc>
          <w:tcPr>
            <w:tcW w:w="9242" w:type="dxa"/>
            <w:shd w:val="clear" w:color="auto" w:fill="F2F2F2" w:themeFill="background1" w:themeFillShade="F2"/>
          </w:tcPr>
          <w:p w14:paraId="7CFC58B2" w14:textId="77777777" w:rsidR="00420D62" w:rsidRPr="00420D62" w:rsidRDefault="00420D62" w:rsidP="00420D62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43D2C1D1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07623703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def </w:t>
            </w:r>
            <w:proofErr w:type="gram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redict(</w:t>
            </w:r>
            <w:proofErr w:type="gram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arameters, X):</w:t>
            </w:r>
          </w:p>
          <w:p w14:paraId="5DE51786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"""</w:t>
            </w:r>
          </w:p>
          <w:p w14:paraId="38C45AAE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Using the learned parameters, predicts a class for each example in </w:t>
            </w:r>
            <w:proofErr w:type="gram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X</w:t>
            </w:r>
            <w:proofErr w:type="gramEnd"/>
          </w:p>
          <w:p w14:paraId="5FD7875F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6A713042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Arguments:</w:t>
            </w:r>
          </w:p>
          <w:p w14:paraId="135551A2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parameters -- python dictionary containing your </w:t>
            </w:r>
            <w:proofErr w:type="gram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arameters</w:t>
            </w:r>
            <w:proofErr w:type="gram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</w:t>
            </w:r>
          </w:p>
          <w:p w14:paraId="4B297EC8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X -- input data of size (m, n_0)</w:t>
            </w:r>
          </w:p>
          <w:p w14:paraId="11F18AB6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7A63299A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Returns</w:t>
            </w:r>
          </w:p>
          <w:p w14:paraId="493FEFB5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  <w:proofErr w:type="spell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y_hat</w:t>
            </w:r>
            <w:proofErr w:type="spell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-- vector of predictions of our model </w:t>
            </w:r>
          </w:p>
          <w:p w14:paraId="34DBC8D9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"""</w:t>
            </w:r>
          </w:p>
          <w:p w14:paraId="6EB4FB5B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301BB9B0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 Computes probabilities using forward </w:t>
            </w:r>
            <w:proofErr w:type="gram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ropagation, and</w:t>
            </w:r>
            <w:proofErr w:type="gram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classifies to 0/1 using 0.5 as the threshold.</w:t>
            </w:r>
          </w:p>
          <w:p w14:paraId="32AF5082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## START CODE HERE ### (≈ 2 lines of code)</w:t>
            </w:r>
          </w:p>
          <w:p w14:paraId="4C33CFEB" w14:textId="77777777" w:rsidR="00934BCC" w:rsidRDefault="00934BCC" w:rsidP="00934BCC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236F1ED8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4FBC4B92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## END CODE HERE ###</w:t>
            </w:r>
          </w:p>
          <w:p w14:paraId="05ABEF18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30001109" w14:textId="6A18BDF6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 Remove the last </w:t>
            </w: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dimension</w:t>
            </w: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of the </w:t>
            </w:r>
            <w:proofErr w:type="spell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y_hat</w:t>
            </w:r>
            <w:proofErr w:type="spellEnd"/>
          </w:p>
          <w:p w14:paraId="0D9A4B48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## START CODE HERE ### (≈ 1 lines of code)</w:t>
            </w:r>
          </w:p>
          <w:p w14:paraId="7346C7CB" w14:textId="523C7449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7D6BB140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## END CODE HERE ###    </w:t>
            </w:r>
          </w:p>
          <w:p w14:paraId="277BE3DB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56E108EC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return </w:t>
            </w:r>
            <w:proofErr w:type="spell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y_</w:t>
            </w:r>
            <w:proofErr w:type="gram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hat</w:t>
            </w:r>
            <w:proofErr w:type="spellEnd"/>
            <w:proofErr w:type="gramEnd"/>
          </w:p>
          <w:p w14:paraId="122020B3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75933A22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proofErr w:type="spell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lastRenderedPageBreak/>
              <w:t>y_hat</w:t>
            </w:r>
            <w:proofErr w:type="spell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= </w:t>
            </w:r>
            <w:proofErr w:type="gram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redict(</w:t>
            </w:r>
            <w:proofErr w:type="gram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arameters, X)</w:t>
            </w:r>
          </w:p>
          <w:p w14:paraId="2C2A12A7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proofErr w:type="gram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rint(</w:t>
            </w:r>
            <w:proofErr w:type="gram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"predictions mean = " + str(</w:t>
            </w:r>
            <w:proofErr w:type="spell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p.mean</w:t>
            </w:r>
            <w:proofErr w:type="spell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</w:t>
            </w:r>
            <w:proofErr w:type="spell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y_hat</w:t>
            </w:r>
            <w:proofErr w:type="spell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)))</w:t>
            </w:r>
          </w:p>
          <w:p w14:paraId="651A6483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2D3E0FEF" w14:textId="408ED93F" w:rsidR="00420D62" w:rsidRPr="00420D62" w:rsidRDefault="00934BCC" w:rsidP="00934BCC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assert </w:t>
            </w:r>
            <w:proofErr w:type="spellStart"/>
            <w:proofErr w:type="gram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p.round</w:t>
            </w:r>
            <w:proofErr w:type="spellEnd"/>
            <w:proofErr w:type="gram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</w:t>
            </w:r>
            <w:proofErr w:type="spell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p.mean</w:t>
            </w:r>
            <w:proofErr w:type="spell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</w:t>
            </w:r>
            <w:proofErr w:type="spell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y_hat</w:t>
            </w:r>
            <w:proofErr w:type="spell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),3) == 0.545, 'Wrong answer!'</w:t>
            </w:r>
            <w:r w:rsidR="00420D62" w:rsidRPr="00420D62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         "A2": A2}</w:t>
            </w:r>
          </w:p>
          <w:p w14:paraId="40F6187E" w14:textId="77777777" w:rsidR="00420D62" w:rsidRPr="00420D62" w:rsidRDefault="00420D62" w:rsidP="00420D62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420D62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2BF86128" w14:textId="3C167D5B" w:rsidR="00420D62" w:rsidRPr="008906CF" w:rsidRDefault="00420D62" w:rsidP="00420D62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420D62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return A2, cache</w:t>
            </w:r>
          </w:p>
        </w:tc>
      </w:tr>
    </w:tbl>
    <w:p w14:paraId="01E9AC15" w14:textId="77777777" w:rsidR="00420D62" w:rsidRDefault="00420D62" w:rsidP="00420D62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23DA081A" w14:textId="77777777" w:rsidR="00934BCC" w:rsidRPr="00F64FD1" w:rsidRDefault="00934BCC" w:rsidP="00934BCC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7E7585A3" w14:textId="3A549BE2" w:rsidR="00934BCC" w:rsidRDefault="00934BCC" w:rsidP="00934BCC">
      <w:pPr>
        <w:pStyle w:val="ListParagraph"/>
        <w:numPr>
          <w:ilvl w:val="0"/>
          <w:numId w:val="14"/>
        </w:numPr>
        <w:spacing w:after="0" w:line="360" w:lineRule="auto"/>
        <w:ind w:left="360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Finally let's write the code to calculate accuracy</w:t>
      </w:r>
      <w:r w:rsidR="00F52BE1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. Google about how to calculate the accuracy for binary </w:t>
      </w:r>
      <w:r w:rsidR="00F52BE1">
        <w:rPr>
          <w:rFonts w:ascii="Times New Roman" w:eastAsiaTheme="minorEastAsia" w:hAnsi="Times New Roman" w:cs="Times New Roman"/>
          <w:bCs/>
          <w:sz w:val="24"/>
          <w:szCs w:val="24"/>
        </w:rPr>
        <w:t>classification</w:t>
      </w:r>
      <w:r w:rsidR="00F52BE1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. </w:t>
      </w:r>
    </w:p>
    <w:p w14:paraId="7D94C741" w14:textId="77777777" w:rsidR="00934BCC" w:rsidRPr="00420D62" w:rsidRDefault="00934BCC" w:rsidP="00934BCC">
      <w:pPr>
        <w:tabs>
          <w:tab w:val="left" w:pos="6136"/>
        </w:tabs>
        <w:spacing w:after="0" w:line="360" w:lineRule="auto"/>
        <w:rPr>
          <w:rFonts w:ascii="Times New Roman" w:eastAsiaTheme="minorEastAsia" w:hAnsi="Times New Roman" w:cs="Times New Roman"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42"/>
      </w:tblGrid>
      <w:tr w:rsidR="00934BCC" w14:paraId="37FC07B6" w14:textId="77777777" w:rsidTr="002D7D2E">
        <w:tc>
          <w:tcPr>
            <w:tcW w:w="9242" w:type="dxa"/>
            <w:shd w:val="clear" w:color="auto" w:fill="F2F2F2" w:themeFill="background1" w:themeFillShade="F2"/>
          </w:tcPr>
          <w:p w14:paraId="2B47FC77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def </w:t>
            </w:r>
            <w:proofErr w:type="spell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caclulate_</w:t>
            </w:r>
            <w:proofErr w:type="gram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accuracy</w:t>
            </w:r>
            <w:proofErr w:type="spell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</w:t>
            </w:r>
            <w:proofErr w:type="spellStart"/>
            <w:proofErr w:type="gram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y_hat</w:t>
            </w:r>
            <w:proofErr w:type="spell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, Y):</w:t>
            </w:r>
          </w:p>
          <w:p w14:paraId="03AD3C46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"""</w:t>
            </w:r>
          </w:p>
          <w:p w14:paraId="27EDF125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Using the </w:t>
            </w:r>
            <w:proofErr w:type="spell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y_hat</w:t>
            </w:r>
            <w:proofErr w:type="spell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and Y, calculate the </w:t>
            </w:r>
            <w:proofErr w:type="gram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accuracy</w:t>
            </w:r>
            <w:proofErr w:type="gramEnd"/>
          </w:p>
          <w:p w14:paraId="6E48D641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7B507631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Arguments:</w:t>
            </w:r>
          </w:p>
          <w:p w14:paraId="58D33C4C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  <w:proofErr w:type="spell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y_hat</w:t>
            </w:r>
            <w:proofErr w:type="spell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-- predicted Y values (m,)</w:t>
            </w:r>
          </w:p>
          <w:p w14:paraId="3ABD0B3F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Y -- actual Y values (m</w:t>
            </w:r>
            <w:proofErr w:type="gram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, )</w:t>
            </w:r>
            <w:proofErr w:type="gramEnd"/>
          </w:p>
          <w:p w14:paraId="01654F59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26A1CC8B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Returns</w:t>
            </w:r>
          </w:p>
          <w:p w14:paraId="2830C7B7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accuracy -- a float value of accuracy</w:t>
            </w:r>
          </w:p>
          <w:p w14:paraId="726A86F0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"""</w:t>
            </w:r>
          </w:p>
          <w:p w14:paraId="7BC7AA5F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35DFE670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 </w:t>
            </w:r>
          </w:p>
          <w:p w14:paraId="69982E20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## START CODE HERE ### (≈ 2 lines of code)</w:t>
            </w:r>
          </w:p>
          <w:p w14:paraId="0E2E80DB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accuracy = </w:t>
            </w:r>
            <w:proofErr w:type="spellStart"/>
            <w:proofErr w:type="gram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p.mean</w:t>
            </w:r>
            <w:proofErr w:type="spellEnd"/>
            <w:proofErr w:type="gram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Y==</w:t>
            </w:r>
            <w:proofErr w:type="spell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y_hat</w:t>
            </w:r>
            <w:proofErr w:type="spell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)</w:t>
            </w:r>
          </w:p>
          <w:p w14:paraId="2912155F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### END CODE HERE ###</w:t>
            </w:r>
          </w:p>
          <w:p w14:paraId="35CA9FC0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</w:t>
            </w:r>
          </w:p>
          <w:p w14:paraId="395F521B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return </w:t>
            </w:r>
            <w:proofErr w:type="gram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accuracy</w:t>
            </w:r>
            <w:proofErr w:type="gramEnd"/>
          </w:p>
          <w:p w14:paraId="18DDA8FB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</w:p>
          <w:p w14:paraId="0AA8707D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accuracy = </w:t>
            </w:r>
            <w:proofErr w:type="spell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caclulate_</w:t>
            </w:r>
            <w:proofErr w:type="gram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accuracy</w:t>
            </w:r>
            <w:proofErr w:type="spell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</w:t>
            </w:r>
            <w:proofErr w:type="spellStart"/>
            <w:proofErr w:type="gram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y_hat</w:t>
            </w:r>
            <w:proofErr w:type="spell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, Y)</w:t>
            </w:r>
          </w:p>
          <w:p w14:paraId="7AF033F0" w14:textId="77777777" w:rsidR="00934BCC" w:rsidRPr="00934BCC" w:rsidRDefault="00934BCC" w:rsidP="00934BCC">
            <w:pPr>
              <w:spacing w:after="0"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proofErr w:type="gram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lastRenderedPageBreak/>
              <w:t>print(</w:t>
            </w:r>
            <w:proofErr w:type="gram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"Accuracy = " + str(</w:t>
            </w:r>
            <w:proofErr w:type="spell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p.mean</w:t>
            </w:r>
            <w:proofErr w:type="spell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</w:t>
            </w:r>
            <w:proofErr w:type="spell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y_hat</w:t>
            </w:r>
            <w:proofErr w:type="spell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)))</w:t>
            </w:r>
          </w:p>
          <w:p w14:paraId="56272D27" w14:textId="6C0577CB" w:rsidR="00934BCC" w:rsidRPr="008906CF" w:rsidRDefault="00934BCC" w:rsidP="00934BCC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assert </w:t>
            </w:r>
            <w:proofErr w:type="spellStart"/>
            <w:proofErr w:type="gram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p.round</w:t>
            </w:r>
            <w:proofErr w:type="spellEnd"/>
            <w:proofErr w:type="gram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</w:t>
            </w:r>
            <w:proofErr w:type="spellStart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p.mean</w:t>
            </w:r>
            <w:proofErr w:type="spellEnd"/>
            <w:r w:rsidRPr="00934BC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accuracy),3) == 0.837, 'Wrong answer!'</w:t>
            </w:r>
          </w:p>
        </w:tc>
      </w:tr>
    </w:tbl>
    <w:p w14:paraId="5AC0A316" w14:textId="77777777" w:rsidR="00934BCC" w:rsidRPr="00420D62" w:rsidRDefault="00934BCC" w:rsidP="00934BCC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3B7C1FBA" w14:textId="77777777" w:rsidR="00934BCC" w:rsidRPr="00420D62" w:rsidRDefault="00934BCC" w:rsidP="00420D62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78681280" w14:textId="77777777" w:rsidR="00EF1619" w:rsidRPr="001D25C9" w:rsidRDefault="00EF1619" w:rsidP="00CA5FEB">
      <w:pPr>
        <w:spacing w:after="0" w:line="360" w:lineRule="auto"/>
        <w:jc w:val="center"/>
        <w:rPr>
          <w:rFonts w:ascii="Times New Roman" w:eastAsiaTheme="minorEastAsia" w:hAnsi="Times New Roman" w:cs="Times New Roman"/>
          <w:bCs/>
          <w:sz w:val="24"/>
          <w:szCs w:val="24"/>
        </w:rPr>
      </w:pPr>
    </w:p>
    <w:sectPr w:rsidR="00EF1619" w:rsidRPr="001D25C9" w:rsidSect="000F7D40">
      <w:headerReference w:type="default" r:id="rId8"/>
      <w:footerReference w:type="default" r:id="rId9"/>
      <w:pgSz w:w="11906" w:h="16838"/>
      <w:pgMar w:top="1701" w:right="1440" w:bottom="1440" w:left="1440" w:header="851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F4E271" w14:textId="77777777" w:rsidR="000F7D40" w:rsidRDefault="000F7D40" w:rsidP="00D33A00">
      <w:pPr>
        <w:spacing w:after="0" w:line="240" w:lineRule="auto"/>
      </w:pPr>
      <w:r>
        <w:separator/>
      </w:r>
    </w:p>
  </w:endnote>
  <w:endnote w:type="continuationSeparator" w:id="0">
    <w:p w14:paraId="13AFF565" w14:textId="77777777" w:rsidR="000F7D40" w:rsidRDefault="000F7D40" w:rsidP="00D33A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B6539" w14:textId="77777777" w:rsidR="0025034B" w:rsidRPr="00C860D3" w:rsidRDefault="007A00BA" w:rsidP="007A00B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rFonts w:ascii="Calibri" w:hAnsi="Calibri" w:cs="Calibri"/>
        <w:color w:val="000000"/>
      </w:rPr>
    </w:pPr>
    <w:r w:rsidRPr="00C860D3">
      <w:rPr>
        <w:rFonts w:ascii="Calibri" w:hAnsi="Calibri" w:cs="Calibri"/>
        <w:color w:val="000000"/>
      </w:rPr>
      <w:t xml:space="preserve"> </w:t>
    </w:r>
    <w:r w:rsidRPr="00C860D3">
      <w:rPr>
        <w:rFonts w:ascii="Calibri" w:hAnsi="Calibri" w:cs="Calibri"/>
        <w:color w:val="000000"/>
        <w:sz w:val="24"/>
        <w:szCs w:val="24"/>
      </w:rPr>
      <w:fldChar w:fldCharType="begin"/>
    </w:r>
    <w:r w:rsidRPr="00C860D3">
      <w:rPr>
        <w:rFonts w:ascii="Calibri" w:hAnsi="Calibri" w:cs="Calibri"/>
        <w:color w:val="000000"/>
        <w:sz w:val="24"/>
        <w:szCs w:val="24"/>
      </w:rPr>
      <w:instrText>PAGE</w:instrText>
    </w:r>
    <w:r w:rsidRPr="00C860D3">
      <w:rPr>
        <w:rFonts w:ascii="Calibri" w:hAnsi="Calibri" w:cs="Calibri"/>
        <w:color w:val="000000"/>
        <w:sz w:val="24"/>
        <w:szCs w:val="24"/>
      </w:rPr>
      <w:fldChar w:fldCharType="separate"/>
    </w:r>
    <w:r w:rsidRPr="00C860D3">
      <w:rPr>
        <w:rFonts w:ascii="Calibri" w:hAnsi="Calibri" w:cs="Calibri"/>
        <w:noProof/>
        <w:color w:val="000000"/>
        <w:sz w:val="24"/>
        <w:szCs w:val="24"/>
      </w:rPr>
      <w:t>1</w:t>
    </w:r>
    <w:r w:rsidRPr="00C860D3">
      <w:rPr>
        <w:rFonts w:ascii="Calibri" w:hAnsi="Calibri" w:cs="Calibri"/>
        <w:color w:val="000000"/>
        <w:sz w:val="24"/>
        <w:szCs w:val="24"/>
      </w:rPr>
      <w:fldChar w:fldCharType="end"/>
    </w:r>
    <w:r w:rsidRPr="00C860D3">
      <w:rPr>
        <w:rFonts w:ascii="Calibri" w:hAnsi="Calibri" w:cs="Calibri"/>
        <w:color w:val="000000"/>
      </w:rPr>
      <w:t xml:space="preserve"> / </w:t>
    </w:r>
    <w:r w:rsidRPr="00C860D3">
      <w:rPr>
        <w:rFonts w:ascii="Calibri" w:hAnsi="Calibri" w:cs="Calibri"/>
        <w:color w:val="000000"/>
        <w:sz w:val="24"/>
        <w:szCs w:val="24"/>
      </w:rPr>
      <w:fldChar w:fldCharType="begin"/>
    </w:r>
    <w:r w:rsidRPr="00C860D3">
      <w:rPr>
        <w:rFonts w:ascii="Calibri" w:hAnsi="Calibri" w:cs="Calibri"/>
        <w:color w:val="000000"/>
        <w:sz w:val="24"/>
        <w:szCs w:val="24"/>
      </w:rPr>
      <w:instrText>NUMPAGES</w:instrText>
    </w:r>
    <w:r w:rsidRPr="00C860D3">
      <w:rPr>
        <w:rFonts w:ascii="Calibri" w:hAnsi="Calibri" w:cs="Calibri"/>
        <w:color w:val="000000"/>
        <w:sz w:val="24"/>
        <w:szCs w:val="24"/>
      </w:rPr>
      <w:fldChar w:fldCharType="separate"/>
    </w:r>
    <w:r w:rsidRPr="00C860D3">
      <w:rPr>
        <w:rFonts w:ascii="Calibri" w:hAnsi="Calibri" w:cs="Calibri"/>
        <w:noProof/>
        <w:color w:val="000000"/>
        <w:sz w:val="24"/>
        <w:szCs w:val="24"/>
      </w:rPr>
      <w:t>2</w:t>
    </w:r>
    <w:r w:rsidRPr="00C860D3">
      <w:rPr>
        <w:rFonts w:ascii="Calibri" w:hAnsi="Calibri" w:cs="Calibri"/>
        <w:color w:val="000000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4C0CC" w14:textId="77777777" w:rsidR="000F7D40" w:rsidRDefault="000F7D40" w:rsidP="00D33A00">
      <w:pPr>
        <w:spacing w:after="0" w:line="240" w:lineRule="auto"/>
      </w:pPr>
      <w:r>
        <w:separator/>
      </w:r>
    </w:p>
  </w:footnote>
  <w:footnote w:type="continuationSeparator" w:id="0">
    <w:p w14:paraId="17B83A5D" w14:textId="77777777" w:rsidR="000F7D40" w:rsidRDefault="000F7D40" w:rsidP="00D33A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D1BD8" w14:textId="77777777" w:rsidR="0025034B" w:rsidRDefault="007A00BA" w:rsidP="007A00B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192" w:lineRule="auto"/>
      <w:ind w:right="120"/>
      <w:jc w:val="right"/>
      <w:rPr>
        <w:color w:val="000000"/>
        <w:sz w:val="24"/>
        <w:szCs w:val="24"/>
        <w:u w:val="single"/>
      </w:rPr>
    </w:pPr>
    <w:r>
      <w:rPr>
        <w:color w:val="FFFFFF"/>
        <w:sz w:val="24"/>
        <w:szCs w:val="24"/>
        <w:u w:val="single"/>
      </w:rPr>
      <w:t>AAAAA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37955"/>
    <w:multiLevelType w:val="hybridMultilevel"/>
    <w:tmpl w:val="1124ECB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646C37"/>
    <w:multiLevelType w:val="hybridMultilevel"/>
    <w:tmpl w:val="8FE826A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B8B3E51"/>
    <w:multiLevelType w:val="hybridMultilevel"/>
    <w:tmpl w:val="CC6E1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8D08F6"/>
    <w:multiLevelType w:val="hybridMultilevel"/>
    <w:tmpl w:val="C554BD7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C7607E"/>
    <w:multiLevelType w:val="hybridMultilevel"/>
    <w:tmpl w:val="FC0E2B0E"/>
    <w:lvl w:ilvl="0" w:tplc="4516F1DC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9D0D5D"/>
    <w:multiLevelType w:val="hybridMultilevel"/>
    <w:tmpl w:val="4E5C982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90" w:hanging="360"/>
      </w:pPr>
    </w:lvl>
    <w:lvl w:ilvl="2" w:tplc="FFFFFFFF" w:tentative="1">
      <w:start w:val="1"/>
      <w:numFmt w:val="lowerRoman"/>
      <w:lvlText w:val="%3."/>
      <w:lvlJc w:val="right"/>
      <w:pPr>
        <w:ind w:left="2210" w:hanging="180"/>
      </w:pPr>
    </w:lvl>
    <w:lvl w:ilvl="3" w:tplc="FFFFFFFF" w:tentative="1">
      <w:start w:val="1"/>
      <w:numFmt w:val="decimal"/>
      <w:lvlText w:val="%4."/>
      <w:lvlJc w:val="left"/>
      <w:pPr>
        <w:ind w:left="2930" w:hanging="360"/>
      </w:pPr>
    </w:lvl>
    <w:lvl w:ilvl="4" w:tplc="FFFFFFFF" w:tentative="1">
      <w:start w:val="1"/>
      <w:numFmt w:val="lowerLetter"/>
      <w:lvlText w:val="%5."/>
      <w:lvlJc w:val="left"/>
      <w:pPr>
        <w:ind w:left="3650" w:hanging="360"/>
      </w:pPr>
    </w:lvl>
    <w:lvl w:ilvl="5" w:tplc="FFFFFFFF" w:tentative="1">
      <w:start w:val="1"/>
      <w:numFmt w:val="lowerRoman"/>
      <w:lvlText w:val="%6."/>
      <w:lvlJc w:val="right"/>
      <w:pPr>
        <w:ind w:left="4370" w:hanging="180"/>
      </w:pPr>
    </w:lvl>
    <w:lvl w:ilvl="6" w:tplc="FFFFFFFF" w:tentative="1">
      <w:start w:val="1"/>
      <w:numFmt w:val="decimal"/>
      <w:lvlText w:val="%7."/>
      <w:lvlJc w:val="left"/>
      <w:pPr>
        <w:ind w:left="5090" w:hanging="360"/>
      </w:pPr>
    </w:lvl>
    <w:lvl w:ilvl="7" w:tplc="FFFFFFFF" w:tentative="1">
      <w:start w:val="1"/>
      <w:numFmt w:val="lowerLetter"/>
      <w:lvlText w:val="%8."/>
      <w:lvlJc w:val="left"/>
      <w:pPr>
        <w:ind w:left="5810" w:hanging="360"/>
      </w:pPr>
    </w:lvl>
    <w:lvl w:ilvl="8" w:tplc="FFFFFFFF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6" w15:restartNumberingAfterBreak="0">
    <w:nsid w:val="498660B4"/>
    <w:multiLevelType w:val="hybridMultilevel"/>
    <w:tmpl w:val="3EBE7706"/>
    <w:lvl w:ilvl="0" w:tplc="7EA027F0">
      <w:start w:val="1"/>
      <w:numFmt w:val="lowerLetter"/>
      <w:lvlText w:val="(%1)"/>
      <w:lvlJc w:val="left"/>
      <w:pPr>
        <w:ind w:left="46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245A51"/>
    <w:multiLevelType w:val="multilevel"/>
    <w:tmpl w:val="1940F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56713DA"/>
    <w:multiLevelType w:val="hybridMultilevel"/>
    <w:tmpl w:val="780CC9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F81810"/>
    <w:multiLevelType w:val="hybridMultilevel"/>
    <w:tmpl w:val="BF7A53C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9AD01E9"/>
    <w:multiLevelType w:val="hybridMultilevel"/>
    <w:tmpl w:val="D4E28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D321F1"/>
    <w:multiLevelType w:val="hybridMultilevel"/>
    <w:tmpl w:val="B99E7E9E"/>
    <w:lvl w:ilvl="0" w:tplc="B60EECA4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EC2244"/>
    <w:multiLevelType w:val="hybridMultilevel"/>
    <w:tmpl w:val="820CAC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5B5DB7"/>
    <w:multiLevelType w:val="hybridMultilevel"/>
    <w:tmpl w:val="CFE295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6825CC"/>
    <w:multiLevelType w:val="hybridMultilevel"/>
    <w:tmpl w:val="6F08EB4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324555"/>
    <w:multiLevelType w:val="hybridMultilevel"/>
    <w:tmpl w:val="C0E2434A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6" w15:restartNumberingAfterBreak="0">
    <w:nsid w:val="7A4E4CC1"/>
    <w:multiLevelType w:val="hybridMultilevel"/>
    <w:tmpl w:val="9ADEBC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3097008">
    <w:abstractNumId w:val="8"/>
  </w:num>
  <w:num w:numId="2" w16cid:durableId="193272335">
    <w:abstractNumId w:val="15"/>
  </w:num>
  <w:num w:numId="3" w16cid:durableId="1511406658">
    <w:abstractNumId w:val="14"/>
  </w:num>
  <w:num w:numId="4" w16cid:durableId="1599290143">
    <w:abstractNumId w:val="11"/>
  </w:num>
  <w:num w:numId="5" w16cid:durableId="1493640835">
    <w:abstractNumId w:val="3"/>
  </w:num>
  <w:num w:numId="6" w16cid:durableId="795101191">
    <w:abstractNumId w:val="13"/>
  </w:num>
  <w:num w:numId="7" w16cid:durableId="316954205">
    <w:abstractNumId w:val="16"/>
  </w:num>
  <w:num w:numId="8" w16cid:durableId="52630582">
    <w:abstractNumId w:val="0"/>
  </w:num>
  <w:num w:numId="9" w16cid:durableId="126318925">
    <w:abstractNumId w:val="9"/>
  </w:num>
  <w:num w:numId="10" w16cid:durableId="663243842">
    <w:abstractNumId w:val="4"/>
  </w:num>
  <w:num w:numId="11" w16cid:durableId="1498423968">
    <w:abstractNumId w:val="1"/>
  </w:num>
  <w:num w:numId="12" w16cid:durableId="1333526928">
    <w:abstractNumId w:val="5"/>
  </w:num>
  <w:num w:numId="13" w16cid:durableId="1620725130">
    <w:abstractNumId w:val="12"/>
  </w:num>
  <w:num w:numId="14" w16cid:durableId="1766875620">
    <w:abstractNumId w:val="6"/>
  </w:num>
  <w:num w:numId="15" w16cid:durableId="1818765174">
    <w:abstractNumId w:val="7"/>
  </w:num>
  <w:num w:numId="16" w16cid:durableId="857892589">
    <w:abstractNumId w:val="10"/>
  </w:num>
  <w:num w:numId="17" w16cid:durableId="9158982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2tjQyM7EwsjA1NzNU0lEKTi0uzszPAykwtKwFAFVuphYtAAAA"/>
  </w:docVars>
  <w:rsids>
    <w:rsidRoot w:val="00237E0B"/>
    <w:rsid w:val="0003243C"/>
    <w:rsid w:val="00034909"/>
    <w:rsid w:val="00044BC4"/>
    <w:rsid w:val="00085F72"/>
    <w:rsid w:val="00095F49"/>
    <w:rsid w:val="000A0333"/>
    <w:rsid w:val="000B5423"/>
    <w:rsid w:val="000B5B59"/>
    <w:rsid w:val="000B7E52"/>
    <w:rsid w:val="000C028A"/>
    <w:rsid w:val="000D15B4"/>
    <w:rsid w:val="000D512F"/>
    <w:rsid w:val="000D5533"/>
    <w:rsid w:val="000E4EB0"/>
    <w:rsid w:val="000F7D40"/>
    <w:rsid w:val="00100B27"/>
    <w:rsid w:val="0010262E"/>
    <w:rsid w:val="0011584A"/>
    <w:rsid w:val="00121E70"/>
    <w:rsid w:val="001267AC"/>
    <w:rsid w:val="00130F01"/>
    <w:rsid w:val="0013299F"/>
    <w:rsid w:val="00155CD8"/>
    <w:rsid w:val="001601CE"/>
    <w:rsid w:val="001A02CF"/>
    <w:rsid w:val="001A2D36"/>
    <w:rsid w:val="001D0455"/>
    <w:rsid w:val="001D25C9"/>
    <w:rsid w:val="001D3E7C"/>
    <w:rsid w:val="00203577"/>
    <w:rsid w:val="00204F09"/>
    <w:rsid w:val="00216D6D"/>
    <w:rsid w:val="00226CBD"/>
    <w:rsid w:val="00237E0B"/>
    <w:rsid w:val="0024075E"/>
    <w:rsid w:val="0025034B"/>
    <w:rsid w:val="00264E90"/>
    <w:rsid w:val="00264EA0"/>
    <w:rsid w:val="002774F4"/>
    <w:rsid w:val="002908A1"/>
    <w:rsid w:val="002A288F"/>
    <w:rsid w:val="002E56E0"/>
    <w:rsid w:val="00301DD3"/>
    <w:rsid w:val="00337400"/>
    <w:rsid w:val="00352300"/>
    <w:rsid w:val="00354BA7"/>
    <w:rsid w:val="00376B05"/>
    <w:rsid w:val="00380954"/>
    <w:rsid w:val="0038157F"/>
    <w:rsid w:val="003C2ACE"/>
    <w:rsid w:val="003D53BB"/>
    <w:rsid w:val="00402905"/>
    <w:rsid w:val="00420D62"/>
    <w:rsid w:val="004255B1"/>
    <w:rsid w:val="00444107"/>
    <w:rsid w:val="00444440"/>
    <w:rsid w:val="00452A14"/>
    <w:rsid w:val="00455514"/>
    <w:rsid w:val="00455DE3"/>
    <w:rsid w:val="00461CF4"/>
    <w:rsid w:val="00467DC7"/>
    <w:rsid w:val="004A1666"/>
    <w:rsid w:val="004A3AE9"/>
    <w:rsid w:val="004A5DFE"/>
    <w:rsid w:val="004B3CD0"/>
    <w:rsid w:val="004B49DB"/>
    <w:rsid w:val="004B6E8D"/>
    <w:rsid w:val="004B71C6"/>
    <w:rsid w:val="004C3090"/>
    <w:rsid w:val="004D072C"/>
    <w:rsid w:val="004D33F7"/>
    <w:rsid w:val="004E30AA"/>
    <w:rsid w:val="004E4813"/>
    <w:rsid w:val="004F7EB5"/>
    <w:rsid w:val="00503B51"/>
    <w:rsid w:val="005426A2"/>
    <w:rsid w:val="005470BD"/>
    <w:rsid w:val="00551F6A"/>
    <w:rsid w:val="00573104"/>
    <w:rsid w:val="00582BCE"/>
    <w:rsid w:val="005A320E"/>
    <w:rsid w:val="005B4D07"/>
    <w:rsid w:val="005B5A7A"/>
    <w:rsid w:val="005E0AF5"/>
    <w:rsid w:val="005F36BB"/>
    <w:rsid w:val="0060242C"/>
    <w:rsid w:val="00603232"/>
    <w:rsid w:val="0060700D"/>
    <w:rsid w:val="0062234E"/>
    <w:rsid w:val="0062498B"/>
    <w:rsid w:val="00626A0E"/>
    <w:rsid w:val="0064125C"/>
    <w:rsid w:val="00647CA4"/>
    <w:rsid w:val="00655C4D"/>
    <w:rsid w:val="006563AF"/>
    <w:rsid w:val="00676A04"/>
    <w:rsid w:val="00680633"/>
    <w:rsid w:val="00686070"/>
    <w:rsid w:val="00693B08"/>
    <w:rsid w:val="006A4863"/>
    <w:rsid w:val="006D44C6"/>
    <w:rsid w:val="006F186A"/>
    <w:rsid w:val="00714EC1"/>
    <w:rsid w:val="00715559"/>
    <w:rsid w:val="00720560"/>
    <w:rsid w:val="00736F8D"/>
    <w:rsid w:val="0074219B"/>
    <w:rsid w:val="00772939"/>
    <w:rsid w:val="00776BFF"/>
    <w:rsid w:val="00783ECB"/>
    <w:rsid w:val="007A00BA"/>
    <w:rsid w:val="007A2143"/>
    <w:rsid w:val="007B15E6"/>
    <w:rsid w:val="007C1957"/>
    <w:rsid w:val="007C4471"/>
    <w:rsid w:val="007C56AF"/>
    <w:rsid w:val="007C7698"/>
    <w:rsid w:val="007D505D"/>
    <w:rsid w:val="007D7E7A"/>
    <w:rsid w:val="007F569E"/>
    <w:rsid w:val="00805E38"/>
    <w:rsid w:val="00816365"/>
    <w:rsid w:val="00820EE3"/>
    <w:rsid w:val="00821D70"/>
    <w:rsid w:val="00835BD3"/>
    <w:rsid w:val="00840B8D"/>
    <w:rsid w:val="008463BB"/>
    <w:rsid w:val="00854C4C"/>
    <w:rsid w:val="00856DC9"/>
    <w:rsid w:val="008626CC"/>
    <w:rsid w:val="008648FF"/>
    <w:rsid w:val="008821F9"/>
    <w:rsid w:val="00886F7C"/>
    <w:rsid w:val="008906CF"/>
    <w:rsid w:val="008A4BAD"/>
    <w:rsid w:val="008C448A"/>
    <w:rsid w:val="008C76FC"/>
    <w:rsid w:val="008D33D2"/>
    <w:rsid w:val="008D65FF"/>
    <w:rsid w:val="008E3ED8"/>
    <w:rsid w:val="008E78C2"/>
    <w:rsid w:val="00934BCC"/>
    <w:rsid w:val="0094232B"/>
    <w:rsid w:val="00944387"/>
    <w:rsid w:val="00946F39"/>
    <w:rsid w:val="00947884"/>
    <w:rsid w:val="00960755"/>
    <w:rsid w:val="0097694C"/>
    <w:rsid w:val="009956FF"/>
    <w:rsid w:val="009A78CF"/>
    <w:rsid w:val="009C6C21"/>
    <w:rsid w:val="009D2CB6"/>
    <w:rsid w:val="009D3143"/>
    <w:rsid w:val="009D6CDB"/>
    <w:rsid w:val="009E2E03"/>
    <w:rsid w:val="009E4DEE"/>
    <w:rsid w:val="009F7A78"/>
    <w:rsid w:val="00A04047"/>
    <w:rsid w:val="00A069AB"/>
    <w:rsid w:val="00A36BD6"/>
    <w:rsid w:val="00A4133C"/>
    <w:rsid w:val="00A431C9"/>
    <w:rsid w:val="00A46638"/>
    <w:rsid w:val="00A65650"/>
    <w:rsid w:val="00A74512"/>
    <w:rsid w:val="00A9079C"/>
    <w:rsid w:val="00AA389B"/>
    <w:rsid w:val="00AD269C"/>
    <w:rsid w:val="00AF2A5D"/>
    <w:rsid w:val="00B061E5"/>
    <w:rsid w:val="00B34163"/>
    <w:rsid w:val="00B40B20"/>
    <w:rsid w:val="00B41199"/>
    <w:rsid w:val="00B44DB4"/>
    <w:rsid w:val="00B508B6"/>
    <w:rsid w:val="00B5291B"/>
    <w:rsid w:val="00B52E62"/>
    <w:rsid w:val="00B5514B"/>
    <w:rsid w:val="00B626CF"/>
    <w:rsid w:val="00B655B3"/>
    <w:rsid w:val="00B81D01"/>
    <w:rsid w:val="00B8496A"/>
    <w:rsid w:val="00B902CC"/>
    <w:rsid w:val="00BB46EF"/>
    <w:rsid w:val="00BC69EF"/>
    <w:rsid w:val="00BC6C44"/>
    <w:rsid w:val="00BE0324"/>
    <w:rsid w:val="00BF315C"/>
    <w:rsid w:val="00BF327E"/>
    <w:rsid w:val="00C042A9"/>
    <w:rsid w:val="00C06141"/>
    <w:rsid w:val="00C45155"/>
    <w:rsid w:val="00C51ACD"/>
    <w:rsid w:val="00C54D30"/>
    <w:rsid w:val="00C6354D"/>
    <w:rsid w:val="00C9376C"/>
    <w:rsid w:val="00C97729"/>
    <w:rsid w:val="00CA0FBC"/>
    <w:rsid w:val="00CA5FEB"/>
    <w:rsid w:val="00CC30D0"/>
    <w:rsid w:val="00CC3FF3"/>
    <w:rsid w:val="00CD26C9"/>
    <w:rsid w:val="00CE403B"/>
    <w:rsid w:val="00CF3E64"/>
    <w:rsid w:val="00D0103C"/>
    <w:rsid w:val="00D33A00"/>
    <w:rsid w:val="00D40EE0"/>
    <w:rsid w:val="00D535C7"/>
    <w:rsid w:val="00D6161E"/>
    <w:rsid w:val="00D75127"/>
    <w:rsid w:val="00D864CB"/>
    <w:rsid w:val="00D966E1"/>
    <w:rsid w:val="00DB3972"/>
    <w:rsid w:val="00DD2638"/>
    <w:rsid w:val="00DE72E7"/>
    <w:rsid w:val="00DE7AB0"/>
    <w:rsid w:val="00DF13B4"/>
    <w:rsid w:val="00E01F5B"/>
    <w:rsid w:val="00E43B61"/>
    <w:rsid w:val="00E50DAD"/>
    <w:rsid w:val="00E677C0"/>
    <w:rsid w:val="00EA13EF"/>
    <w:rsid w:val="00EB404A"/>
    <w:rsid w:val="00EB7D0F"/>
    <w:rsid w:val="00EE1337"/>
    <w:rsid w:val="00EE1AFB"/>
    <w:rsid w:val="00EF1619"/>
    <w:rsid w:val="00EF3918"/>
    <w:rsid w:val="00F14EA8"/>
    <w:rsid w:val="00F161AD"/>
    <w:rsid w:val="00F174BC"/>
    <w:rsid w:val="00F455F9"/>
    <w:rsid w:val="00F506BE"/>
    <w:rsid w:val="00F52BE1"/>
    <w:rsid w:val="00F57E66"/>
    <w:rsid w:val="00F64FD1"/>
    <w:rsid w:val="00F74C6D"/>
    <w:rsid w:val="00FC602C"/>
    <w:rsid w:val="00FE6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27C2B7"/>
  <w15:docId w15:val="{F76CFCCE-8B9B-4DFA-9E17-5D0419CE4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3A00"/>
    <w:pPr>
      <w:widowControl w:val="0"/>
      <w:wordWrap w:val="0"/>
      <w:autoSpaceDE w:val="0"/>
      <w:autoSpaceDN w:val="0"/>
      <w:spacing w:line="259" w:lineRule="auto"/>
      <w:jc w:val="both"/>
    </w:pPr>
    <w:rPr>
      <w:rFonts w:ascii="맑은 고딕" w:eastAsia="맑은 고딕" w:hAnsi="맑은 고딕" w:cs="맑은 고딕"/>
      <w:kern w:val="0"/>
      <w:sz w:val="20"/>
      <w:szCs w:val="2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7E0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37E0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37E0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37E0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37E0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37E0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37E0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37E0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7E0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7E0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37E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37E0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37E0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37E0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37E0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37E0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37E0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7E0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37E0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7E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7E0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37E0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37E0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37E0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37E0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37E0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37E0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37E0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37E0B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33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A00"/>
  </w:style>
  <w:style w:type="paragraph" w:styleId="Footer">
    <w:name w:val="footer"/>
    <w:basedOn w:val="Normal"/>
    <w:link w:val="FooterChar"/>
    <w:uiPriority w:val="99"/>
    <w:unhideWhenUsed/>
    <w:rsid w:val="00D33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A00"/>
  </w:style>
  <w:style w:type="character" w:styleId="PlaceholderText">
    <w:name w:val="Placeholder Text"/>
    <w:basedOn w:val="DefaultParagraphFont"/>
    <w:uiPriority w:val="99"/>
    <w:semiHidden/>
    <w:rsid w:val="002E56E0"/>
    <w:rPr>
      <w:color w:val="666666"/>
    </w:rPr>
  </w:style>
  <w:style w:type="table" w:styleId="GridTable2">
    <w:name w:val="Grid Table 2"/>
    <w:basedOn w:val="TableNormal"/>
    <w:uiPriority w:val="47"/>
    <w:rsid w:val="00BC6C4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1">
    <w:name w:val="Plain Table 1"/>
    <w:basedOn w:val="TableNormal"/>
    <w:uiPriority w:val="41"/>
    <w:rsid w:val="00BC6C4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C6C4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">
    <w:name w:val="Table Grid"/>
    <w:basedOn w:val="TableNormal"/>
    <w:uiPriority w:val="39"/>
    <w:rsid w:val="008906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1D25C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216D6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72056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72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6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5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6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9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6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4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3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7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2323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1578599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01569199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34833703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4835626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3174149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48798185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3567513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54443781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9763148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4924615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71527397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857244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91234942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99680708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126585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80400624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73161510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6069792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0682673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84998150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7324706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94936303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4184039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576390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252053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6739122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006074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13641091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35438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7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2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1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2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0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0</TotalTime>
  <Pages>1</Pages>
  <Words>1576</Words>
  <Characters>8988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un Ho Gu</dc:creator>
  <cp:keywords/>
  <dc:description/>
  <cp:lastModifiedBy>Geun Ho Gu</cp:lastModifiedBy>
  <cp:revision>139</cp:revision>
  <cp:lastPrinted>2024-04-06T09:20:00Z</cp:lastPrinted>
  <dcterms:created xsi:type="dcterms:W3CDTF">2024-03-04T10:08:00Z</dcterms:created>
  <dcterms:modified xsi:type="dcterms:W3CDTF">2024-04-06T09:20:00Z</dcterms:modified>
</cp:coreProperties>
</file>